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sz w:val="2"/>
          <w:lang w:val="en-AU" w:eastAsia="zh-CN"/>
        </w:rPr>
        <w:id w:val="-1799758305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664EE00F" w14:textId="5651277D" w:rsidR="00933C7A" w:rsidRDefault="00933C7A">
          <w:pPr>
            <w:pStyle w:val="NoSpacing"/>
            <w:rPr>
              <w:sz w:val="2"/>
            </w:rPr>
          </w:pPr>
        </w:p>
        <w:p w14:paraId="7AF67B9C" w14:textId="0923A242" w:rsidR="00933C7A" w:rsidRDefault="00E90DD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CF0F98B" wp14:editId="26DE1A7A">
                    <wp:simplePos x="0" y="0"/>
                    <wp:positionH relativeFrom="page">
                      <wp:posOffset>890588</wp:posOffset>
                    </wp:positionH>
                    <wp:positionV relativeFrom="margin">
                      <wp:posOffset>-1905</wp:posOffset>
                    </wp:positionV>
                    <wp:extent cx="6212522" cy="914400"/>
                    <wp:effectExtent l="0" t="0" r="0" b="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129337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F0CA98" w14:textId="35C0CB8E" w:rsidR="00933C7A" w:rsidRDefault="001752AD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8"/>
                                    <w:szCs w:val="68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8496B0" w:themeColor="text2" w:themeTint="99"/>
                                      <w:sz w:val="68"/>
                                      <w:szCs w:val="68"/>
                                    </w:rPr>
                                    <w:alias w:val="Title"/>
                                    <w:tag w:val=""/>
                                    <w:id w:val="79719276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14089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  <w:t>TASK 8: WEBSITE DEVELOPMENT</w:t>
                                    </w:r>
                                  </w:sdtContent>
                                </w:sdt>
                              </w:p>
                              <w:p w14:paraId="4D991318" w14:textId="42AED08C" w:rsidR="00933C7A" w:rsidRDefault="001752AD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A70A2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Jack Sun</w:t>
                                    </w:r>
                                  </w:sdtContent>
                                </w:sdt>
                                <w:r w:rsidR="00933C7A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047E4C73" w14:textId="77777777" w:rsidR="00933C7A" w:rsidRDefault="00933C7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</wp:anchor>
                </w:drawing>
              </mc:Choice>
              <mc:Fallback>
                <w:pict>
                  <v:shapetype w14:anchorId="5CF0F98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70.15pt;margin-top:-.15pt;width:489.15pt;height:1in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" filled="f" stroked="f" strokeweight=".5pt">
                    <v:textbox style="mso-fit-shape-to-text:t">
                      <w:txbxContent>
                        <w:p w14:paraId="41F0CA98" w14:textId="35C0CB8E" w:rsidR="00933C7A" w:rsidRDefault="001752AD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8"/>
                              <w:szCs w:val="68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8496B0" w:themeColor="text2" w:themeTint="99"/>
                                <w:sz w:val="68"/>
                                <w:szCs w:val="68"/>
                              </w:rPr>
                              <w:alias w:val="Title"/>
                              <w:tag w:val=""/>
                              <w:id w:val="79719276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14089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  <w:t>TASK 8: WEBSITE DEVELOPMENT</w:t>
                              </w:r>
                            </w:sdtContent>
                          </w:sdt>
                        </w:p>
                        <w:p w14:paraId="4D991318" w14:textId="42AED08C" w:rsidR="00933C7A" w:rsidRDefault="001752AD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4A70A2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Jack Sun</w:t>
                              </w:r>
                            </w:sdtContent>
                          </w:sdt>
                          <w:r w:rsidR="00933C7A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047E4C73" w14:textId="77777777" w:rsidR="00933C7A" w:rsidRDefault="00933C7A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="00933C7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69700D1" wp14:editId="0F7A1D63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478B40" w14:textId="08497CD1" w:rsidR="00933C7A" w:rsidRDefault="001752AD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A70A2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Applied Information Technology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FB60E49" w14:textId="488B226D" w:rsidR="00933C7A" w:rsidRDefault="004A70A2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Como Secondary Colleg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69700D1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7C478B40" w14:textId="08497CD1" w:rsidR="00933C7A" w:rsidRDefault="001752AD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4A70A2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Applied Information Technology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5FB60E49" w14:textId="488B226D" w:rsidR="00933C7A" w:rsidRDefault="004A70A2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Como Secondary College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2E659D9" w14:textId="37147520" w:rsidR="00933C7A" w:rsidRDefault="00085183"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48266721" wp14:editId="4BA64F0B">
                <wp:simplePos x="0" y="0"/>
                <wp:positionH relativeFrom="margin">
                  <wp:posOffset>2540</wp:posOffset>
                </wp:positionH>
                <wp:positionV relativeFrom="paragraph">
                  <wp:posOffset>1152525</wp:posOffset>
                </wp:positionV>
                <wp:extent cx="6641575" cy="6641575"/>
                <wp:effectExtent l="0" t="0" r="0" b="0"/>
                <wp:wrapNone/>
                <wp:docPr id="8" name="Graphic 8" descr="Worl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world.sv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41575" cy="66415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933C7A"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AU" w:eastAsia="zh-CN"/>
        </w:rPr>
        <w:id w:val="17025946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A368EB" w14:textId="10703734" w:rsidR="00D243E3" w:rsidRDefault="00D243E3">
          <w:pPr>
            <w:pStyle w:val="TOCHeading"/>
          </w:pPr>
          <w:r>
            <w:t>Table of Contents</w:t>
          </w:r>
        </w:p>
        <w:p w14:paraId="76B83B88" w14:textId="2C498145" w:rsidR="007D663B" w:rsidRDefault="00D243E3">
          <w:pPr>
            <w:pStyle w:val="TOC1"/>
            <w:tabs>
              <w:tab w:val="right" w:leader="dot" w:pos="1045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533222" w:history="1">
            <w:r w:rsidR="007D663B" w:rsidRPr="006363A4">
              <w:rPr>
                <w:rStyle w:val="Hyperlink"/>
                <w:noProof/>
              </w:rPr>
              <w:t>Phase 1: Planning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2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2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14D0CEE3" w14:textId="6984C845" w:rsidR="007D663B" w:rsidRDefault="001752AD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3" w:history="1">
            <w:r w:rsidR="007D663B" w:rsidRPr="006363A4">
              <w:rPr>
                <w:rStyle w:val="Hyperlink"/>
                <w:noProof/>
              </w:rPr>
              <w:t>Brainstorm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3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2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299DA552" w14:textId="1B16CD5B" w:rsidR="007D663B" w:rsidRDefault="001752AD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4" w:history="1">
            <w:r w:rsidR="007D663B" w:rsidRPr="006363A4">
              <w:rPr>
                <w:rStyle w:val="Hyperlink"/>
                <w:noProof/>
              </w:rPr>
              <w:t>Task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4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3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1FDBFFE0" w14:textId="304D1723" w:rsidR="007D663B" w:rsidRDefault="001752AD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5" w:history="1">
            <w:r w:rsidR="007D663B" w:rsidRPr="006363A4">
              <w:rPr>
                <w:rStyle w:val="Hyperlink"/>
                <w:noProof/>
              </w:rPr>
              <w:t>Purpose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5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3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55F3F9FB" w14:textId="067A6A28" w:rsidR="007D663B" w:rsidRDefault="001752AD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6" w:history="1">
            <w:r w:rsidR="007D663B" w:rsidRPr="006363A4">
              <w:rPr>
                <w:rStyle w:val="Hyperlink"/>
                <w:noProof/>
              </w:rPr>
              <w:t>Target Audience Characteristics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6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3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0BCA0893" w14:textId="5026DF2F" w:rsidR="007D663B" w:rsidRDefault="001752AD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7" w:history="1">
            <w:r w:rsidR="007D663B" w:rsidRPr="006363A4">
              <w:rPr>
                <w:rStyle w:val="Hyperlink"/>
                <w:noProof/>
              </w:rPr>
              <w:t>Target Audience Criteria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7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3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60B7A294" w14:textId="567086A1" w:rsidR="007D663B" w:rsidRDefault="001752AD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8" w:history="1">
            <w:r w:rsidR="007D663B" w:rsidRPr="006363A4">
              <w:rPr>
                <w:rStyle w:val="Hyperlink"/>
                <w:noProof/>
              </w:rPr>
              <w:t>Audience Requirements (Software)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8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4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7FE4E3ED" w14:textId="008A8BD6" w:rsidR="007D663B" w:rsidRDefault="001752AD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9" w:history="1">
            <w:r w:rsidR="007D663B" w:rsidRPr="006363A4">
              <w:rPr>
                <w:rStyle w:val="Hyperlink"/>
                <w:noProof/>
              </w:rPr>
              <w:t>Audience Requirements (Hardware)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9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5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0B08E4FA" w14:textId="1FBE401C" w:rsidR="007D663B" w:rsidRDefault="001752AD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2533230" w:history="1">
            <w:r w:rsidR="007D663B" w:rsidRPr="006363A4">
              <w:rPr>
                <w:rStyle w:val="Hyperlink"/>
                <w:noProof/>
              </w:rPr>
              <w:t>Phase 2: Sitemap/Wireframe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30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6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6F44F142" w14:textId="392A02D4" w:rsidR="007D663B" w:rsidRDefault="001752AD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2533231" w:history="1">
            <w:r w:rsidR="007D663B" w:rsidRPr="006363A4">
              <w:rPr>
                <w:rStyle w:val="Hyperlink"/>
                <w:noProof/>
              </w:rPr>
              <w:t>Phase 3: Development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31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7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42E851C9" w14:textId="1954951A" w:rsidR="007D663B" w:rsidRDefault="001752AD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2533232" w:history="1">
            <w:r w:rsidR="007D663B" w:rsidRPr="006363A4">
              <w:rPr>
                <w:rStyle w:val="Hyperlink"/>
                <w:noProof/>
              </w:rPr>
              <w:t>Phase 4: Evaluation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32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7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65965991" w14:textId="4FFA34BF" w:rsidR="007D663B" w:rsidRDefault="001752AD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2533233" w:history="1">
            <w:r w:rsidR="007D663B" w:rsidRPr="006363A4">
              <w:rPr>
                <w:rStyle w:val="Hyperlink"/>
                <w:noProof/>
              </w:rPr>
              <w:t>Bibliography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33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8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4CC65E59" w14:textId="77777777" w:rsidR="00447BF9" w:rsidRPr="00447BF9" w:rsidRDefault="00447BF9" w:rsidP="00447BF9"/>
        <w:p w14:paraId="4E221C5E" w14:textId="53F70FCD" w:rsidR="00A6632E" w:rsidRDefault="00D243E3" w:rsidP="00E90DDB">
          <w:pPr>
            <w:sectPr w:rsidR="00A6632E" w:rsidSect="00A6632E">
              <w:headerReference w:type="default" r:id="rId10"/>
              <w:footerReference w:type="default" r:id="rId11"/>
              <w:pgSz w:w="11906" w:h="16838"/>
              <w:pgMar w:top="720" w:right="720" w:bottom="720" w:left="720" w:header="708" w:footer="708" w:gutter="0"/>
              <w:pgNumType w:start="0"/>
              <w:cols w:space="708"/>
              <w:titlePg/>
              <w:docGrid w:linePitch="360"/>
            </w:sectPr>
          </w:pPr>
          <w:r>
            <w:rPr>
              <w:b/>
              <w:bCs/>
              <w:noProof/>
            </w:rPr>
            <w:fldChar w:fldCharType="end"/>
          </w:r>
          <w:r w:rsidR="00BF7912">
            <w:rPr>
              <w:noProof/>
            </w:rPr>
            <w:drawing>
              <wp:inline distT="0" distB="0" distL="0" distR="0" wp14:anchorId="0958573E" wp14:editId="505088B6">
                <wp:extent cx="6645910" cy="4324393"/>
                <wp:effectExtent l="0" t="0" r="254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45910" cy="43243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4D742650" w14:textId="00D52632" w:rsidR="00F33AB9" w:rsidRDefault="00D243E3" w:rsidP="00A6632E">
      <w:pPr>
        <w:pStyle w:val="Heading1"/>
      </w:pPr>
      <w:bookmarkStart w:id="0" w:name="_Toc52533222"/>
      <w:r w:rsidRPr="00D243E3">
        <w:lastRenderedPageBreak/>
        <w:t>Phase 1: Planning</w:t>
      </w:r>
      <w:bookmarkEnd w:id="0"/>
    </w:p>
    <w:p w14:paraId="1C3246F1" w14:textId="4D36119C" w:rsidR="00A6632E" w:rsidRDefault="00A6632E" w:rsidP="00CB63A6">
      <w:pPr>
        <w:pStyle w:val="Heading2"/>
      </w:pPr>
      <w:bookmarkStart w:id="1" w:name="_Toc52533223"/>
      <w:r>
        <w:t>Brainstorm</w:t>
      </w:r>
      <w:bookmarkEnd w:id="1"/>
    </w:p>
    <w:p w14:paraId="346A960C" w14:textId="2E4E7932" w:rsidR="007840A7" w:rsidRDefault="007840A7" w:rsidP="007840A7">
      <w:r>
        <w:rPr>
          <w:noProof/>
        </w:rPr>
        <w:drawing>
          <wp:anchor distT="0" distB="0" distL="114300" distR="114300" simplePos="0" relativeHeight="251663360" behindDoc="0" locked="0" layoutInCell="1" allowOverlap="1" wp14:anchorId="73332B90" wp14:editId="0158F07C">
            <wp:simplePos x="0" y="0"/>
            <wp:positionH relativeFrom="margin">
              <wp:align>right</wp:align>
            </wp:positionH>
            <wp:positionV relativeFrom="paragraph">
              <wp:posOffset>6033</wp:posOffset>
            </wp:positionV>
            <wp:extent cx="9776581" cy="4933814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71"/>
                    <a:stretch/>
                  </pic:blipFill>
                  <pic:spPr bwMode="auto">
                    <a:xfrm>
                      <a:off x="0" y="0"/>
                      <a:ext cx="9776581" cy="4933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E373D2" w14:textId="2F8FA2F0" w:rsidR="007840A7" w:rsidRDefault="007840A7" w:rsidP="007840A7">
      <w:pPr>
        <w:sectPr w:rsidR="007840A7" w:rsidSect="00710AD7">
          <w:headerReference w:type="first" r:id="rId14"/>
          <w:footerReference w:type="first" r:id="rId15"/>
          <w:pgSz w:w="16838" w:h="11906" w:orient="landscape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75ABDBE1" w14:textId="0DA7292E" w:rsidR="00A6632E" w:rsidRDefault="00A6632E" w:rsidP="00A6632E">
      <w:pPr>
        <w:pStyle w:val="Heading2"/>
      </w:pPr>
      <w:bookmarkStart w:id="2" w:name="_Toc52533224"/>
      <w:r>
        <w:lastRenderedPageBreak/>
        <w:t>Task</w:t>
      </w:r>
      <w:bookmarkEnd w:id="2"/>
    </w:p>
    <w:p w14:paraId="27B55AE8" w14:textId="225E9FE5" w:rsidR="009B16AA" w:rsidRDefault="00A6632E" w:rsidP="00A6632E">
      <w:r>
        <w:t xml:space="preserve">In this assignment, I will be developing a website for the business </w:t>
      </w:r>
      <w:r w:rsidRPr="00175751">
        <w:rPr>
          <w:b/>
          <w:bCs/>
          <w:color w:val="2E74B5" w:themeColor="accent5" w:themeShade="BF"/>
        </w:rPr>
        <w:t>Retro Revolution</w:t>
      </w:r>
      <w:r w:rsidR="00175751">
        <w:t>.</w:t>
      </w:r>
    </w:p>
    <w:p w14:paraId="2E7EA335" w14:textId="3445C9E5" w:rsidR="00714089" w:rsidRDefault="00714089" w:rsidP="00DA770B">
      <w:pPr>
        <w:pStyle w:val="Heading2"/>
      </w:pPr>
      <w:bookmarkStart w:id="3" w:name="_Toc52533225"/>
      <w:r>
        <w:t>Purpose</w:t>
      </w:r>
      <w:bookmarkEnd w:id="3"/>
    </w:p>
    <w:p w14:paraId="42DB701E" w14:textId="2328EA36" w:rsidR="009B16AA" w:rsidRPr="003976E6" w:rsidRDefault="00B27AB1" w:rsidP="003976E6">
      <w:r>
        <w:t>The purpose of the website that I am building is to provide</w:t>
      </w:r>
      <w:r w:rsidR="002D6280">
        <w:t xml:space="preserve"> Retro Revolution with an accessible and effective platform to sell their </w:t>
      </w:r>
      <w:r w:rsidR="00447BF9">
        <w:t xml:space="preserve">products and </w:t>
      </w:r>
      <w:r w:rsidR="002D6280">
        <w:t xml:space="preserve">merchandise, advertise their </w:t>
      </w:r>
      <w:r w:rsidR="007C2FA7">
        <w:t>business</w:t>
      </w:r>
      <w:r w:rsidR="002D6280">
        <w:t xml:space="preserve"> and events, </w:t>
      </w:r>
      <w:r w:rsidR="00053A64">
        <w:t xml:space="preserve">as well as </w:t>
      </w:r>
      <w:r w:rsidR="00447BF9">
        <w:t xml:space="preserve">to </w:t>
      </w:r>
      <w:r w:rsidR="00053A64">
        <w:t>be able to easily</w:t>
      </w:r>
      <w:r w:rsidR="002D6280">
        <w:t xml:space="preserve"> provide </w:t>
      </w:r>
      <w:r w:rsidR="00053A64">
        <w:t xml:space="preserve">retro gaming enthusiasts with </w:t>
      </w:r>
      <w:r w:rsidR="003857FF">
        <w:t>the latest</w:t>
      </w:r>
      <w:r w:rsidR="002D6280">
        <w:t xml:space="preserve"> news</w:t>
      </w:r>
      <w:r w:rsidR="003857FF">
        <w:t xml:space="preserve"> and</w:t>
      </w:r>
      <w:r w:rsidR="00A01520">
        <w:t xml:space="preserve"> information</w:t>
      </w:r>
      <w:r w:rsidR="002D6280">
        <w:t xml:space="preserve"> on retro gaming.</w:t>
      </w:r>
      <w:r w:rsidR="00053A64">
        <w:t xml:space="preserve"> </w:t>
      </w:r>
      <w:r w:rsidR="003F2C15">
        <w:t xml:space="preserve">By having a website, Retro Revolution is able to </w:t>
      </w:r>
      <w:r w:rsidR="00447BF9">
        <w:t xml:space="preserve">drastically increase their customer base by being able </w:t>
      </w:r>
      <w:r w:rsidR="003F2C15">
        <w:t xml:space="preserve">promote itself </w:t>
      </w:r>
      <w:r w:rsidR="00447BF9">
        <w:t xml:space="preserve">and sell products </w:t>
      </w:r>
      <w:r w:rsidR="003F2C15">
        <w:t>to potential customers worldwide</w:t>
      </w:r>
    </w:p>
    <w:p w14:paraId="225D3D39" w14:textId="62FBEAB0" w:rsidR="00714089" w:rsidRDefault="00714089" w:rsidP="00DA770B">
      <w:pPr>
        <w:pStyle w:val="Heading2"/>
      </w:pPr>
      <w:bookmarkStart w:id="4" w:name="_Toc52533226"/>
      <w:r>
        <w:t>Target Audience Characteristics</w:t>
      </w:r>
      <w:bookmarkEnd w:id="4"/>
    </w:p>
    <w:p w14:paraId="5684AD38" w14:textId="42D573D4" w:rsidR="009B16AA" w:rsidRDefault="000F1A78" w:rsidP="009B16AA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Age</w:t>
      </w:r>
      <w:r w:rsidR="00B27AB1">
        <w:t>:</w:t>
      </w:r>
      <w:r w:rsidR="00E37642">
        <w:t xml:space="preserve"> </w:t>
      </w:r>
      <w:r w:rsidR="000C1839">
        <w:t>My website with be targeting</w:t>
      </w:r>
      <w:r w:rsidR="006457C9">
        <w:t xml:space="preserve"> adults between the ages of 2</w:t>
      </w:r>
      <w:r w:rsidR="00BC3C9B">
        <w:t>5</w:t>
      </w:r>
      <w:r w:rsidR="006457C9">
        <w:t xml:space="preserve"> to 35.</w:t>
      </w:r>
      <w:r w:rsidR="003B583F">
        <w:t xml:space="preserve"> Younger audiences are more likely attracted to newer generation game consoles such as the Nintendo Switch and the Sony PlayStation 5, due to </w:t>
      </w:r>
      <w:r w:rsidR="00800085">
        <w:t xml:space="preserve">high computation powers leading to more complex games and </w:t>
      </w:r>
      <w:r w:rsidR="003B583F">
        <w:t>better graphics</w:t>
      </w:r>
      <w:r w:rsidR="00800085">
        <w:t>.</w:t>
      </w:r>
      <w:r w:rsidR="00AB79AA">
        <w:t xml:space="preserve"> However, older audiences between the ages of 25-35 will have grown up with retro games and may buy authentic vintage consoles and games due to nostalgia.</w:t>
      </w:r>
    </w:p>
    <w:p w14:paraId="07B999C2" w14:textId="0467CEC6" w:rsidR="009B16AA" w:rsidRDefault="000F1A78" w:rsidP="009B16AA">
      <w:pPr>
        <w:pStyle w:val="ListParagraph"/>
        <w:numPr>
          <w:ilvl w:val="0"/>
          <w:numId w:val="2"/>
        </w:numPr>
        <w:contextualSpacing w:val="0"/>
      </w:pPr>
      <w:r>
        <w:t>Gender</w:t>
      </w:r>
      <w:r w:rsidR="00B27AB1">
        <w:t>:</w:t>
      </w:r>
      <w:r w:rsidR="002D6280">
        <w:t xml:space="preserve"> According to</w:t>
      </w:r>
      <w:r w:rsidR="00AE7D13">
        <w:t xml:space="preserve"> </w:t>
      </w:r>
      <w:r w:rsidR="002D6280">
        <w:t>research, males</w:t>
      </w:r>
      <w:r w:rsidR="00AE7D13">
        <w:t xml:space="preserve"> are </w:t>
      </w:r>
      <w:r w:rsidR="002D6280">
        <w:t>predominantly</w:t>
      </w:r>
      <w:r w:rsidR="009B16AA">
        <w:t xml:space="preserve"> shown to be more</w:t>
      </w:r>
      <w:r w:rsidR="002D6280">
        <w:t xml:space="preserve"> interested in retro gaming</w:t>
      </w:r>
      <w:r w:rsidR="009B16AA">
        <w:t xml:space="preserve"> </w:t>
      </w:r>
      <w:r w:rsidR="002D6280">
        <w:t>and generally video games overall.</w:t>
      </w:r>
      <w:r w:rsidR="0052579F">
        <w:t xml:space="preserve"> As such, my website will be mainly targeting males over females</w:t>
      </w:r>
      <w:r w:rsidR="00EB04BE">
        <w:t xml:space="preserve"> as males will have a higher likelihood of purchasing retro games and merchandise.</w:t>
      </w:r>
    </w:p>
    <w:p w14:paraId="433432DD" w14:textId="01B9C9BC" w:rsidR="006D1F72" w:rsidRDefault="000F1A78" w:rsidP="006D1F72">
      <w:pPr>
        <w:pStyle w:val="ListParagraph"/>
        <w:numPr>
          <w:ilvl w:val="0"/>
          <w:numId w:val="2"/>
        </w:numPr>
        <w:contextualSpacing w:val="0"/>
      </w:pPr>
      <w:r>
        <w:t>Income</w:t>
      </w:r>
      <w:r w:rsidR="00B27AB1">
        <w:t>:</w:t>
      </w:r>
      <w:r w:rsidR="00085B3B">
        <w:t xml:space="preserve"> The business and the website will be targeting</w:t>
      </w:r>
      <w:r w:rsidR="00991AC0">
        <w:t xml:space="preserve"> middle-upper class</w:t>
      </w:r>
      <w:r w:rsidR="00AB6860">
        <w:t xml:space="preserve"> audiences</w:t>
      </w:r>
      <w:r w:rsidR="00C27538">
        <w:t xml:space="preserve">. Authentic retro games are no longer in production </w:t>
      </w:r>
      <w:r w:rsidR="0052579F">
        <w:t>and are very difficult to find, especially</w:t>
      </w:r>
      <w:r w:rsidR="00AB6860">
        <w:t xml:space="preserve"> unopened</w:t>
      </w:r>
      <w:r w:rsidR="0052579F">
        <w:t xml:space="preserve"> vintage copies that are </w:t>
      </w:r>
      <w:r w:rsidR="006D1F72">
        <w:t xml:space="preserve">well </w:t>
      </w:r>
      <w:r w:rsidR="0052579F">
        <w:t>preserve</w:t>
      </w:r>
      <w:r w:rsidR="006D1F72">
        <w:t>d</w:t>
      </w:r>
      <w:r w:rsidR="0052579F">
        <w:t>. Due to this, legitimate copies are very expensive</w:t>
      </w:r>
      <w:r w:rsidR="0052579F">
        <w:rPr>
          <w:rStyle w:val="FootnoteReference"/>
        </w:rPr>
        <w:footnoteReference w:id="1"/>
      </w:r>
      <w:r w:rsidR="0052579F">
        <w:t xml:space="preserve"> and thus realistically, </w:t>
      </w:r>
      <w:r w:rsidR="006D1F72">
        <w:t>only mid to high income audiences are willing to pay for these consoles and relive their childhoods through an authentic experience. Audiences with lower</w:t>
      </w:r>
      <w:r w:rsidR="00E85D47">
        <w:t xml:space="preserve"> incomes will likely opt for</w:t>
      </w:r>
    </w:p>
    <w:p w14:paraId="7D40F9D6" w14:textId="3CFE2B50" w:rsidR="00E37642" w:rsidRDefault="000F1A78" w:rsidP="009B16AA">
      <w:pPr>
        <w:pStyle w:val="ListParagraph"/>
        <w:numPr>
          <w:ilvl w:val="0"/>
          <w:numId w:val="2"/>
        </w:numPr>
        <w:contextualSpacing w:val="0"/>
      </w:pPr>
      <w:r>
        <w:t>Location</w:t>
      </w:r>
      <w:r w:rsidR="00B27AB1">
        <w:t>:</w:t>
      </w:r>
      <w:r w:rsidR="002D6280">
        <w:t xml:space="preserve"> As the </w:t>
      </w:r>
      <w:r w:rsidR="003F739C">
        <w:t>business</w:t>
      </w:r>
      <w:r w:rsidR="002D6280">
        <w:t xml:space="preserve"> is based in Auckland, New Zealand, </w:t>
      </w:r>
      <w:r w:rsidR="003F2C15">
        <w:t>the website will mainly advertise to audiences in the Auckland area. That being said, the website should also focus on a</w:t>
      </w:r>
      <w:r w:rsidR="00106588">
        <w:t xml:space="preserve"> more</w:t>
      </w:r>
      <w:r w:rsidR="003F2C15">
        <w:t xml:space="preserve"> generic worldwide </w:t>
      </w:r>
      <w:r w:rsidR="00106588">
        <w:t>audience,</w:t>
      </w:r>
      <w:r w:rsidR="003F2C15">
        <w:t xml:space="preserve"> as one of the website’s goals is to </w:t>
      </w:r>
      <w:r w:rsidR="00106588">
        <w:t>sell products and merchandise, which</w:t>
      </w:r>
      <w:r w:rsidR="00085B3B">
        <w:t>, through the website,</w:t>
      </w:r>
      <w:r w:rsidR="00106588">
        <w:t xml:space="preserve"> can be purchased </w:t>
      </w:r>
      <w:r w:rsidR="00085B3B">
        <w:t>by and shipped to</w:t>
      </w:r>
      <w:r w:rsidR="00106588">
        <w:t xml:space="preserve"> international customer</w:t>
      </w:r>
      <w:r w:rsidR="00085B3B">
        <w:t>s</w:t>
      </w:r>
      <w:r w:rsidR="00106588">
        <w:t>.</w:t>
      </w:r>
    </w:p>
    <w:p w14:paraId="71D0BCFD" w14:textId="3CF2DF45" w:rsidR="00E85D47" w:rsidRDefault="00B0350A" w:rsidP="00796D99">
      <w:pPr>
        <w:pStyle w:val="ListParagraph"/>
        <w:numPr>
          <w:ilvl w:val="0"/>
          <w:numId w:val="2"/>
        </w:numPr>
        <w:contextualSpacing w:val="0"/>
      </w:pPr>
      <w:r>
        <w:t xml:space="preserve">Tech level: The website will be targeting audiences who are moderate at using modern technology (medium tech level). </w:t>
      </w:r>
      <w:bookmarkStart w:id="5" w:name="_GoBack"/>
      <w:r>
        <w:t xml:space="preserve">This entails the users being able to do simple tasks such as navigating websites, using social media, purchasing from an online store, and </w:t>
      </w:r>
      <w:r w:rsidR="00CB4CCF">
        <w:t xml:space="preserve">being able to fill </w:t>
      </w:r>
      <w:r w:rsidR="00892379">
        <w:t xml:space="preserve">in </w:t>
      </w:r>
      <w:r w:rsidR="00CB4CCF">
        <w:t>contact forms.</w:t>
      </w:r>
      <w:bookmarkEnd w:id="5"/>
    </w:p>
    <w:p w14:paraId="677E0C55" w14:textId="69AC0227" w:rsidR="007F63E0" w:rsidRDefault="007F63E0" w:rsidP="00E85D47"/>
    <w:p w14:paraId="06DB73E1" w14:textId="5CCACCEE" w:rsidR="007F63E0" w:rsidRDefault="007F63E0" w:rsidP="00E85D47"/>
    <w:p w14:paraId="6B24A013" w14:textId="3CB57471" w:rsidR="007F63E0" w:rsidRDefault="007F63E0" w:rsidP="00E85D47"/>
    <w:p w14:paraId="1840EC38" w14:textId="5AC12A3A" w:rsidR="007F63E0" w:rsidRDefault="007F63E0" w:rsidP="00E85D47"/>
    <w:p w14:paraId="12C00BA3" w14:textId="37F2ECFC" w:rsidR="007F63E0" w:rsidRDefault="007F63E0" w:rsidP="00E85D47"/>
    <w:p w14:paraId="7D7A48D3" w14:textId="77777777" w:rsidR="002236E2" w:rsidRPr="003976E6" w:rsidRDefault="002236E2" w:rsidP="00E85D47"/>
    <w:p w14:paraId="4FB792D9" w14:textId="664CD3D3" w:rsidR="00714089" w:rsidRDefault="00714089" w:rsidP="00DA770B">
      <w:pPr>
        <w:pStyle w:val="Heading2"/>
      </w:pPr>
      <w:bookmarkStart w:id="6" w:name="_Toc52533227"/>
      <w:r>
        <w:lastRenderedPageBreak/>
        <w:t>Target Audience Criteria</w:t>
      </w:r>
      <w:bookmarkEnd w:id="6"/>
    </w:p>
    <w:p w14:paraId="4C567574" w14:textId="265EB95F" w:rsidR="00E63111" w:rsidRDefault="000F1A78" w:rsidP="00E85D47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Age</w:t>
      </w:r>
      <w:r w:rsidR="00B27AB1">
        <w:t>:</w:t>
      </w:r>
      <w:r w:rsidR="00E85D47">
        <w:t xml:space="preserve"> To target </w:t>
      </w:r>
      <w:r w:rsidR="002D6560">
        <w:t>a</w:t>
      </w:r>
      <w:r w:rsidR="00E85D47">
        <w:t xml:space="preserve"> mature adult audience, the website will need to look professional but approachable.</w:t>
      </w:r>
      <w:r w:rsidR="00E8528C">
        <w:t xml:space="preserve"> To achieve this, we can use classic and recognisable retro gaming characters such as Mario and Link on the website.</w:t>
      </w:r>
      <w:r w:rsidR="00DB2FB0">
        <w:t xml:space="preserve"> In addition, we could use a stylised pixelated type</w:t>
      </w:r>
      <w:r w:rsidR="00C66BA5">
        <w:t>face to</w:t>
      </w:r>
    </w:p>
    <w:p w14:paraId="32EF1C22" w14:textId="32BE0811" w:rsidR="000F1A78" w:rsidRDefault="000F1A78" w:rsidP="00E85D47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Gender</w:t>
      </w:r>
      <w:r w:rsidR="00B27AB1">
        <w:t>:</w:t>
      </w:r>
      <w:r w:rsidR="00FC280E">
        <w:t xml:space="preserve"> To target a predominantly male audience,</w:t>
      </w:r>
    </w:p>
    <w:p w14:paraId="1A171DBE" w14:textId="1EEA53D6" w:rsidR="000F1A78" w:rsidRDefault="000F1A78" w:rsidP="00E85D47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Income</w:t>
      </w:r>
      <w:r w:rsidR="00B27AB1">
        <w:t>:</w:t>
      </w:r>
      <w:r w:rsidR="00FC280E">
        <w:t xml:space="preserve"> To </w:t>
      </w:r>
    </w:p>
    <w:p w14:paraId="4EF9F6A9" w14:textId="25D3E7D8" w:rsidR="003F2C15" w:rsidRDefault="000F1A78" w:rsidP="003976E6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Location</w:t>
      </w:r>
      <w:r w:rsidR="00E8528C">
        <w:t>:</w:t>
      </w:r>
    </w:p>
    <w:p w14:paraId="1A6E5CFA" w14:textId="79F1960E" w:rsidR="007F63E0" w:rsidRDefault="007F63E0" w:rsidP="007F63E0"/>
    <w:p w14:paraId="3015F675" w14:textId="270225D2" w:rsidR="004C4F1A" w:rsidRDefault="004C4F1A" w:rsidP="004C4F1A">
      <w:pPr>
        <w:pStyle w:val="Heading2"/>
      </w:pPr>
      <w:bookmarkStart w:id="7" w:name="_Toc52533229"/>
      <w:r>
        <w:t>Audience Requirements (Hardware)</w:t>
      </w:r>
      <w:bookmarkEnd w:id="7"/>
    </w:p>
    <w:p w14:paraId="11633C04" w14:textId="254DD37B" w:rsidR="004C4F1A" w:rsidRDefault="004C4F1A" w:rsidP="004C4F1A">
      <w:r>
        <w:t>To access my website, the audience needs to have a device of some sort that is capable of installing a modern web browser such as Google Chrome, in order to access my website. This device can either be a personal computer (i.e. desktop or laptop) or a mobile device.</w:t>
      </w:r>
      <w:r w:rsidR="006B094A">
        <w:t xml:space="preserve"> The minimum specifications of each type of device that is capable of installed Google Chrome is outlined below.</w:t>
      </w:r>
    </w:p>
    <w:p w14:paraId="35B6D200" w14:textId="2F98B225" w:rsidR="000662EA" w:rsidRDefault="000662EA" w:rsidP="000662EA">
      <w:pPr>
        <w:pStyle w:val="ListParagraph"/>
        <w:numPr>
          <w:ilvl w:val="0"/>
          <w:numId w:val="7"/>
        </w:numPr>
      </w:pPr>
      <w:r>
        <w:t>Personal Computer Minimum Specifications:</w:t>
      </w:r>
    </w:p>
    <w:p w14:paraId="44168C6C" w14:textId="263AF630" w:rsidR="004C4F1A" w:rsidRDefault="000662EA" w:rsidP="00893E35">
      <w:pPr>
        <w:pStyle w:val="ListParagraph"/>
        <w:numPr>
          <w:ilvl w:val="1"/>
          <w:numId w:val="7"/>
        </w:numPr>
      </w:pPr>
      <w:r>
        <w:t>Screen: The screen should be at least 720p (1280x720) for the user to browse the website comfortably.</w:t>
      </w:r>
    </w:p>
    <w:p w14:paraId="3F035EA3" w14:textId="0AF89CF3" w:rsidR="000662EA" w:rsidRDefault="000662EA" w:rsidP="00893E35">
      <w:pPr>
        <w:pStyle w:val="ListParagraph"/>
        <w:numPr>
          <w:ilvl w:val="1"/>
          <w:numId w:val="7"/>
        </w:numPr>
      </w:pPr>
      <w:r>
        <w:t>CPU: Google Chrome requires</w:t>
      </w:r>
      <w:r w:rsidRPr="000662EA">
        <w:t xml:space="preserve"> Intel Pentium 4 processor or later </w:t>
      </w:r>
      <w:r>
        <w:t xml:space="preserve">that supports </w:t>
      </w:r>
      <w:r w:rsidRPr="000662EA">
        <w:t>SSE2</w:t>
      </w:r>
      <w:r>
        <w:t>.</w:t>
      </w:r>
    </w:p>
    <w:p w14:paraId="7893844E" w14:textId="781DD657" w:rsidR="000662EA" w:rsidRDefault="000662EA" w:rsidP="00893E35">
      <w:pPr>
        <w:pStyle w:val="ListParagraph"/>
        <w:numPr>
          <w:ilvl w:val="1"/>
          <w:numId w:val="7"/>
        </w:numPr>
      </w:pPr>
      <w:r>
        <w:t xml:space="preserve">GPU: Google Chrome does not require a dedicated graphics processor. The integrated </w:t>
      </w:r>
      <w:r w:rsidR="003B487E">
        <w:t>graphics processor</w:t>
      </w:r>
      <w:r>
        <w:t xml:space="preserve"> </w:t>
      </w:r>
      <w:r w:rsidR="003B487E">
        <w:t>that comes with Intel’s Central Processing Units are sufficient.</w:t>
      </w:r>
    </w:p>
    <w:p w14:paraId="77A2D1E5" w14:textId="7093A3DF" w:rsidR="003B487E" w:rsidRDefault="003B487E" w:rsidP="00893E35">
      <w:pPr>
        <w:pStyle w:val="ListParagraph"/>
        <w:numPr>
          <w:ilvl w:val="1"/>
          <w:numId w:val="7"/>
        </w:numPr>
      </w:pPr>
      <w:r>
        <w:t xml:space="preserve">RAM: Google </w:t>
      </w:r>
    </w:p>
    <w:p w14:paraId="6B028298" w14:textId="1EB1CF69" w:rsidR="00B0350A" w:rsidRDefault="00B0350A" w:rsidP="00B0350A"/>
    <w:p w14:paraId="266EB3A2" w14:textId="6F1ABEBB" w:rsidR="00B0350A" w:rsidRDefault="00B0350A" w:rsidP="00B0350A"/>
    <w:p w14:paraId="70140444" w14:textId="57289EA5" w:rsidR="00B0350A" w:rsidRDefault="00B0350A" w:rsidP="00B0350A"/>
    <w:p w14:paraId="4C5B00D3" w14:textId="5CF5CF91" w:rsidR="00B0350A" w:rsidRDefault="00B0350A" w:rsidP="00B0350A"/>
    <w:p w14:paraId="5D28C7AA" w14:textId="2C3CE196" w:rsidR="00B0350A" w:rsidRDefault="00B0350A" w:rsidP="00B0350A"/>
    <w:p w14:paraId="36A707AB" w14:textId="0895901B" w:rsidR="00B0350A" w:rsidRDefault="00B0350A" w:rsidP="00B0350A"/>
    <w:p w14:paraId="6CC6217D" w14:textId="589A912B" w:rsidR="00B0350A" w:rsidRDefault="00B0350A" w:rsidP="00B0350A"/>
    <w:p w14:paraId="3CC000DA" w14:textId="42AE5C9D" w:rsidR="00B0350A" w:rsidRDefault="00B0350A" w:rsidP="00B0350A"/>
    <w:p w14:paraId="3623DA5D" w14:textId="0B37A07A" w:rsidR="00B0350A" w:rsidRDefault="00B0350A" w:rsidP="00B0350A"/>
    <w:p w14:paraId="70141FFD" w14:textId="6E2471AE" w:rsidR="00B0350A" w:rsidRDefault="00B0350A" w:rsidP="00B0350A"/>
    <w:p w14:paraId="072A04B2" w14:textId="3CAB2C8A" w:rsidR="00B0350A" w:rsidRDefault="00B0350A" w:rsidP="00B0350A"/>
    <w:p w14:paraId="0DD874FD" w14:textId="211EAEEA" w:rsidR="00B0350A" w:rsidRDefault="00B0350A" w:rsidP="00B0350A"/>
    <w:p w14:paraId="3128FA2F" w14:textId="06ADBF37" w:rsidR="00B0350A" w:rsidRDefault="00B0350A" w:rsidP="00B0350A"/>
    <w:p w14:paraId="528D5475" w14:textId="755A49E2" w:rsidR="00B0350A" w:rsidRDefault="00B0350A" w:rsidP="00B0350A"/>
    <w:p w14:paraId="23D15538" w14:textId="77777777" w:rsidR="00B0350A" w:rsidRPr="007F63E0" w:rsidRDefault="00B0350A" w:rsidP="00B0350A"/>
    <w:p w14:paraId="03826B34" w14:textId="0428B4D2" w:rsidR="00714089" w:rsidRDefault="00714089" w:rsidP="00DA770B">
      <w:pPr>
        <w:pStyle w:val="Heading2"/>
      </w:pPr>
      <w:bookmarkStart w:id="8" w:name="_Toc52533228"/>
      <w:r>
        <w:lastRenderedPageBreak/>
        <w:t>Audience Requirements</w:t>
      </w:r>
      <w:r w:rsidR="003976E6">
        <w:t xml:space="preserve"> (Software)</w:t>
      </w:r>
      <w:bookmarkEnd w:id="8"/>
    </w:p>
    <w:p w14:paraId="28AD7E62" w14:textId="3D665AA4" w:rsidR="00390BFA" w:rsidRDefault="00C25166" w:rsidP="00390BFA">
      <w:pPr>
        <w:pStyle w:val="ListParagraph"/>
        <w:numPr>
          <w:ilvl w:val="0"/>
          <w:numId w:val="6"/>
        </w:numPr>
      </w:pPr>
      <w:r>
        <w:t xml:space="preserve">Modern GUI </w:t>
      </w:r>
      <w:r w:rsidR="00390BFA">
        <w:t>Operating System</w:t>
      </w:r>
    </w:p>
    <w:p w14:paraId="2FC9FAB3" w14:textId="5B05FF5A" w:rsidR="002F5D58" w:rsidRDefault="001B3126" w:rsidP="002F5D58">
      <w:pPr>
        <w:pStyle w:val="ListParagraph"/>
        <w:numPr>
          <w:ilvl w:val="1"/>
          <w:numId w:val="6"/>
        </w:numPr>
        <w:ind w:hanging="357"/>
        <w:contextualSpacing w:val="0"/>
      </w:pPr>
      <w:r>
        <w:t xml:space="preserve">First and foremost, users will need an operating system capable of </w:t>
      </w:r>
      <w:r w:rsidR="00C25166">
        <w:t xml:space="preserve">installing an updated version of the Chrome browser. An operating system </w:t>
      </w:r>
      <w:r w:rsidR="002F5D58">
        <w:t>is the core piece of software of any device. It acts as an interface between the user, hardware, and other software.</w:t>
      </w:r>
    </w:p>
    <w:p w14:paraId="6A5264E3" w14:textId="19189939" w:rsidR="001E5250" w:rsidRDefault="006401F1" w:rsidP="002F5D58">
      <w:pPr>
        <w:pStyle w:val="ListParagraph"/>
        <w:numPr>
          <w:ilvl w:val="1"/>
          <w:numId w:val="6"/>
        </w:numPr>
        <w:ind w:hanging="357"/>
        <w:contextualSpacing w:val="0"/>
      </w:pPr>
      <w:r>
        <w:t>The main operating systems are:</w:t>
      </w:r>
    </w:p>
    <w:p w14:paraId="191C164E" w14:textId="77777777" w:rsidR="003C544E" w:rsidRDefault="001E5250" w:rsidP="009B2330">
      <w:pPr>
        <w:pStyle w:val="ListParagraph"/>
        <w:numPr>
          <w:ilvl w:val="2"/>
          <w:numId w:val="6"/>
        </w:numPr>
        <w:contextualSpacing w:val="0"/>
      </w:pPr>
      <w:r>
        <w:t>Windows</w:t>
      </w:r>
      <w:r w:rsidR="002316F8">
        <w:t xml:space="preserve"> 10</w:t>
      </w:r>
      <w:r w:rsidR="004C4F1A">
        <w:t xml:space="preserve"> (Desktop)</w:t>
      </w:r>
      <w:r w:rsidR="002316F8">
        <w:t>:</w:t>
      </w:r>
      <w:r w:rsidR="00EB4792">
        <w:t xml:space="preserve"> </w:t>
      </w:r>
      <w:r w:rsidR="003C544E" w:rsidRPr="003C544E">
        <w:t>Windows 10 is a proprietary modern GUI operating system</w:t>
      </w:r>
    </w:p>
    <w:p w14:paraId="32092A56" w14:textId="072E5FC1" w:rsidR="001E5250" w:rsidRDefault="001E5250" w:rsidP="009B2330">
      <w:pPr>
        <w:pStyle w:val="ListParagraph"/>
        <w:numPr>
          <w:ilvl w:val="2"/>
          <w:numId w:val="6"/>
        </w:numPr>
        <w:contextualSpacing w:val="0"/>
      </w:pPr>
      <w:r>
        <w:t>Linux</w:t>
      </w:r>
      <w:r w:rsidR="004C4F1A">
        <w:t xml:space="preserve"> (Desktop):</w:t>
      </w:r>
    </w:p>
    <w:p w14:paraId="478B4BDB" w14:textId="07C80C18" w:rsidR="001E5250" w:rsidRDefault="001E5250" w:rsidP="001E5250">
      <w:pPr>
        <w:pStyle w:val="ListParagraph"/>
        <w:numPr>
          <w:ilvl w:val="2"/>
          <w:numId w:val="6"/>
        </w:numPr>
        <w:contextualSpacing w:val="0"/>
      </w:pPr>
      <w:r>
        <w:t>MacOS</w:t>
      </w:r>
      <w:r w:rsidR="004C4F1A">
        <w:t xml:space="preserve"> (Desktop):</w:t>
      </w:r>
    </w:p>
    <w:p w14:paraId="22C6F0E6" w14:textId="181F673B" w:rsidR="001E5250" w:rsidRDefault="001E5250" w:rsidP="001E5250">
      <w:pPr>
        <w:pStyle w:val="ListParagraph"/>
        <w:numPr>
          <w:ilvl w:val="2"/>
          <w:numId w:val="6"/>
        </w:numPr>
        <w:contextualSpacing w:val="0"/>
      </w:pPr>
      <w:r>
        <w:t>Android</w:t>
      </w:r>
      <w:r w:rsidR="004C4F1A">
        <w:t xml:space="preserve"> (Mobile):</w:t>
      </w:r>
    </w:p>
    <w:p w14:paraId="0E466035" w14:textId="6ED90EF3" w:rsidR="001E5250" w:rsidRPr="00390BFA" w:rsidRDefault="001E5250" w:rsidP="001E5250">
      <w:pPr>
        <w:pStyle w:val="ListParagraph"/>
        <w:numPr>
          <w:ilvl w:val="2"/>
          <w:numId w:val="6"/>
        </w:numPr>
        <w:contextualSpacing w:val="0"/>
      </w:pPr>
      <w:r>
        <w:t>iOS</w:t>
      </w:r>
      <w:r w:rsidR="004C4F1A">
        <w:t xml:space="preserve"> (Mobile):</w:t>
      </w:r>
    </w:p>
    <w:p w14:paraId="43029C93" w14:textId="693FD806" w:rsidR="001E5250" w:rsidRDefault="00E9692A" w:rsidP="001E5250">
      <w:pPr>
        <w:pStyle w:val="ListParagraph"/>
        <w:numPr>
          <w:ilvl w:val="0"/>
          <w:numId w:val="5"/>
        </w:numPr>
        <w:ind w:hanging="357"/>
      </w:pPr>
      <w:r>
        <w:t>Google Chrome</w:t>
      </w:r>
      <w:r w:rsidR="001E5250">
        <w:t xml:space="preserve"> (Modern Web Browser</w:t>
      </w:r>
    </w:p>
    <w:p w14:paraId="2C1AD740" w14:textId="10925AC5" w:rsidR="00390BFA" w:rsidRDefault="00C25166" w:rsidP="00390BFA">
      <w:pPr>
        <w:pStyle w:val="ListParagraph"/>
        <w:numPr>
          <w:ilvl w:val="1"/>
          <w:numId w:val="5"/>
        </w:numPr>
      </w:pPr>
      <w:r>
        <w:t>Chrome is a modern web browser created by Google. A web browser is a piece of software that allows users to access and display websites.</w:t>
      </w:r>
    </w:p>
    <w:p w14:paraId="1509F054" w14:textId="3641E385" w:rsidR="00390BFA" w:rsidRDefault="00390BFA" w:rsidP="004C4F1A">
      <w:pPr>
        <w:pStyle w:val="ListParagraph"/>
        <w:ind w:left="1440"/>
      </w:pPr>
    </w:p>
    <w:p w14:paraId="1B76BC88" w14:textId="1E714514" w:rsidR="00390BFA" w:rsidRDefault="00390BFA" w:rsidP="00390BFA"/>
    <w:p w14:paraId="7A73D3B3" w14:textId="2778195F" w:rsidR="00390BFA" w:rsidRDefault="00390BFA" w:rsidP="00390BFA"/>
    <w:p w14:paraId="45722A74" w14:textId="2EE0A1ED" w:rsidR="00390BFA" w:rsidRDefault="00390BFA" w:rsidP="00390BFA"/>
    <w:p w14:paraId="7AB0D0BE" w14:textId="59F82687" w:rsidR="00390BFA" w:rsidRDefault="00390BFA" w:rsidP="00390BFA"/>
    <w:p w14:paraId="1FEAE61B" w14:textId="1D1BB2BC" w:rsidR="00390BFA" w:rsidRDefault="00390BFA" w:rsidP="00390BFA"/>
    <w:p w14:paraId="4AA4A412" w14:textId="32DA93A4" w:rsidR="00390BFA" w:rsidRDefault="00390BFA" w:rsidP="00390BFA"/>
    <w:p w14:paraId="065EBDDE" w14:textId="4371ACA8" w:rsidR="00390BFA" w:rsidRDefault="00390BFA" w:rsidP="00390BFA"/>
    <w:p w14:paraId="7AF98CFB" w14:textId="3A592D33" w:rsidR="00390BFA" w:rsidRDefault="00390BFA" w:rsidP="00390BFA"/>
    <w:p w14:paraId="0A27DC77" w14:textId="73F52E39" w:rsidR="00390BFA" w:rsidRDefault="00390BFA" w:rsidP="00390BFA"/>
    <w:p w14:paraId="1FFB2989" w14:textId="161B32C8" w:rsidR="00390BFA" w:rsidRDefault="00390BFA" w:rsidP="00390BFA"/>
    <w:p w14:paraId="2C77EC7F" w14:textId="2100D85E" w:rsidR="00390BFA" w:rsidRDefault="00390BFA" w:rsidP="00390BFA"/>
    <w:p w14:paraId="38794020" w14:textId="00BA3FAD" w:rsidR="00390BFA" w:rsidRDefault="00390BFA" w:rsidP="00390BFA"/>
    <w:p w14:paraId="04296EF2" w14:textId="7BA27B3F" w:rsidR="00390BFA" w:rsidRDefault="00390BFA" w:rsidP="00390BFA"/>
    <w:p w14:paraId="235F13A7" w14:textId="29DA3C48" w:rsidR="00390BFA" w:rsidRDefault="00390BFA" w:rsidP="00390BFA"/>
    <w:p w14:paraId="34476B6D" w14:textId="6630F93F" w:rsidR="00390BFA" w:rsidRDefault="00390BFA" w:rsidP="00390BFA"/>
    <w:p w14:paraId="7FD6DA9D" w14:textId="7FB9B13C" w:rsidR="00390BFA" w:rsidRDefault="00390BFA" w:rsidP="00390BFA"/>
    <w:p w14:paraId="11D141C9" w14:textId="23D58095" w:rsidR="00390BFA" w:rsidRDefault="00390BFA" w:rsidP="00390BFA"/>
    <w:p w14:paraId="50B28F52" w14:textId="6D3129A8" w:rsidR="00390BFA" w:rsidRDefault="00390BFA" w:rsidP="00390BFA"/>
    <w:p w14:paraId="12180F51" w14:textId="40103E83" w:rsidR="00390BFA" w:rsidRDefault="00390BFA" w:rsidP="00390BFA"/>
    <w:p w14:paraId="4CBADF5A" w14:textId="77777777" w:rsidR="007D663B" w:rsidRDefault="007D663B" w:rsidP="00390BFA">
      <w:pPr>
        <w:sectPr w:rsidR="007D663B" w:rsidSect="001F4F56">
          <w:headerReference w:type="first" r:id="rId16"/>
          <w:footerReference w:type="first" r:id="rId17"/>
          <w:pgSz w:w="11906" w:h="16838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16F1DF0B" w14:textId="297CC4CA" w:rsidR="007D663B" w:rsidRDefault="00714089" w:rsidP="007D663B">
      <w:pPr>
        <w:pStyle w:val="Heading1"/>
      </w:pPr>
      <w:bookmarkStart w:id="9" w:name="_Toc52533230"/>
      <w:r>
        <w:lastRenderedPageBreak/>
        <w:t>Phase 2: Sitemap</w:t>
      </w:r>
      <w:r w:rsidR="007D663B">
        <w:t>/Wireframe</w:t>
      </w:r>
      <w:bookmarkEnd w:id="9"/>
    </w:p>
    <w:p w14:paraId="329649C8" w14:textId="1504FF9C" w:rsidR="007D663B" w:rsidRPr="007D663B" w:rsidRDefault="007D663B" w:rsidP="007D663B">
      <w:pPr>
        <w:pStyle w:val="Heading2"/>
      </w:pPr>
      <w:r>
        <w:t>Sitemap</w:t>
      </w:r>
    </w:p>
    <w:p w14:paraId="420579FA" w14:textId="3DF9C457" w:rsidR="00FC30C0" w:rsidRDefault="007D663B" w:rsidP="00390BFA">
      <w:r>
        <w:rPr>
          <w:noProof/>
        </w:rPr>
        <w:drawing>
          <wp:inline distT="0" distB="0" distL="0" distR="0" wp14:anchorId="4920B7FD" wp14:editId="6803AA3E">
            <wp:extent cx="9681845" cy="5133975"/>
            <wp:effectExtent l="0" t="0" r="33655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p w14:paraId="1D69A4FF" w14:textId="2CCE4ECD" w:rsidR="00FC30C0" w:rsidRDefault="000C61EC" w:rsidP="000C61EC">
      <w:pPr>
        <w:pStyle w:val="Heading2"/>
      </w:pPr>
      <w:r>
        <w:lastRenderedPageBreak/>
        <w:t>Wireframe</w:t>
      </w:r>
    </w:p>
    <w:p w14:paraId="01F7FAAC" w14:textId="77777777" w:rsidR="00FC30C0" w:rsidRDefault="00FC30C0" w:rsidP="00390BFA"/>
    <w:p w14:paraId="509E0E1D" w14:textId="77777777" w:rsidR="00FC30C0" w:rsidRDefault="00FC30C0" w:rsidP="00390BFA"/>
    <w:p w14:paraId="6D85AD6A" w14:textId="77777777" w:rsidR="00FC30C0" w:rsidRDefault="00FC30C0" w:rsidP="00390BFA"/>
    <w:p w14:paraId="7C8A4D58" w14:textId="77777777" w:rsidR="00FC30C0" w:rsidRDefault="00FC30C0" w:rsidP="00390BFA"/>
    <w:p w14:paraId="2E9EDDDE" w14:textId="77777777" w:rsidR="00FC30C0" w:rsidRDefault="00FC30C0" w:rsidP="00390BFA"/>
    <w:p w14:paraId="161447CE" w14:textId="77777777" w:rsidR="00FC30C0" w:rsidRDefault="00FC30C0" w:rsidP="00390BFA"/>
    <w:p w14:paraId="3C8A4E39" w14:textId="77777777" w:rsidR="00FC30C0" w:rsidRDefault="00FC30C0" w:rsidP="00390BFA"/>
    <w:p w14:paraId="72151F3F" w14:textId="77777777" w:rsidR="00FC30C0" w:rsidRDefault="00FC30C0" w:rsidP="00390BFA"/>
    <w:p w14:paraId="1369FD0A" w14:textId="77777777" w:rsidR="00FC30C0" w:rsidRDefault="00FC30C0" w:rsidP="00390BFA"/>
    <w:p w14:paraId="4AFA5949" w14:textId="77777777" w:rsidR="00FC30C0" w:rsidRDefault="00FC30C0" w:rsidP="00390BFA"/>
    <w:p w14:paraId="1305C959" w14:textId="77777777" w:rsidR="00FC30C0" w:rsidRDefault="00FC30C0" w:rsidP="00390BFA"/>
    <w:p w14:paraId="7ED28241" w14:textId="77777777" w:rsidR="00FC30C0" w:rsidRDefault="00FC30C0" w:rsidP="00390BFA"/>
    <w:p w14:paraId="4DC1BE78" w14:textId="77777777" w:rsidR="00FC30C0" w:rsidRDefault="00FC30C0" w:rsidP="00390BFA"/>
    <w:p w14:paraId="60A68AC1" w14:textId="77777777" w:rsidR="00FC30C0" w:rsidRDefault="00FC30C0" w:rsidP="00390BFA"/>
    <w:p w14:paraId="7BBE7099" w14:textId="77777777" w:rsidR="00FC30C0" w:rsidRDefault="00FC30C0" w:rsidP="00390BFA"/>
    <w:p w14:paraId="1E6AF075" w14:textId="77777777" w:rsidR="00FC30C0" w:rsidRDefault="00FC30C0" w:rsidP="00390BFA"/>
    <w:p w14:paraId="59975104" w14:textId="77777777" w:rsidR="00FC30C0" w:rsidRDefault="00FC30C0" w:rsidP="00390BFA"/>
    <w:p w14:paraId="15D75B6C" w14:textId="77777777" w:rsidR="00FC30C0" w:rsidRDefault="00FC30C0" w:rsidP="00390BFA">
      <w:pPr>
        <w:sectPr w:rsidR="00FC30C0" w:rsidSect="007D663B">
          <w:headerReference w:type="default" r:id="rId23"/>
          <w:footerReference w:type="default" r:id="rId24"/>
          <w:headerReference w:type="first" r:id="rId25"/>
          <w:footerReference w:type="first" r:id="rId26"/>
          <w:pgSz w:w="16838" w:h="11906" w:orient="landscape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371DF9C0" w14:textId="072C2133" w:rsidR="00DA770B" w:rsidRDefault="00DA770B" w:rsidP="00DA770B">
      <w:pPr>
        <w:pStyle w:val="Heading1"/>
      </w:pPr>
      <w:bookmarkStart w:id="10" w:name="_Toc52533231"/>
      <w:r>
        <w:lastRenderedPageBreak/>
        <w:t>Phase 3: Development</w:t>
      </w:r>
      <w:bookmarkEnd w:id="10"/>
    </w:p>
    <w:p w14:paraId="43024FD5" w14:textId="4ABD81F5" w:rsidR="00E63111" w:rsidRDefault="00E63111" w:rsidP="00E63111"/>
    <w:p w14:paraId="632F7D34" w14:textId="210F5A63" w:rsidR="00E63111" w:rsidRDefault="00E63111" w:rsidP="00E63111"/>
    <w:p w14:paraId="650B5AAF" w14:textId="3F475183" w:rsidR="00E63111" w:rsidRDefault="00E63111" w:rsidP="00E63111"/>
    <w:p w14:paraId="2E0EDD91" w14:textId="3E7E4859" w:rsidR="00E63111" w:rsidRDefault="00E63111" w:rsidP="00E63111"/>
    <w:p w14:paraId="0DAA5600" w14:textId="0C023E95" w:rsidR="00E63111" w:rsidRDefault="00E63111" w:rsidP="00E63111"/>
    <w:p w14:paraId="4D2798FE" w14:textId="2EA4B674" w:rsidR="00E63111" w:rsidRDefault="00E63111" w:rsidP="00E63111"/>
    <w:p w14:paraId="7FF83E54" w14:textId="79CB8BA5" w:rsidR="00E63111" w:rsidRDefault="00E63111" w:rsidP="00E63111"/>
    <w:p w14:paraId="10B928AA" w14:textId="2A59AEA4" w:rsidR="007170BE" w:rsidRDefault="007170BE" w:rsidP="00E63111"/>
    <w:p w14:paraId="4D8D9BD9" w14:textId="69B26035" w:rsidR="007170BE" w:rsidRDefault="007170BE" w:rsidP="00E63111"/>
    <w:p w14:paraId="7B21CDC8" w14:textId="275040D2" w:rsidR="007170BE" w:rsidRDefault="007170BE" w:rsidP="00E63111"/>
    <w:p w14:paraId="4CD39307" w14:textId="453FA0C1" w:rsidR="007170BE" w:rsidRDefault="007170BE" w:rsidP="00E63111"/>
    <w:p w14:paraId="3506DAF0" w14:textId="56404B8F" w:rsidR="007170BE" w:rsidRDefault="007170BE" w:rsidP="00E63111"/>
    <w:p w14:paraId="7B9F8BA8" w14:textId="4879EA99" w:rsidR="007170BE" w:rsidRDefault="007170BE" w:rsidP="00E63111"/>
    <w:p w14:paraId="0829B87E" w14:textId="4EFFBCE2" w:rsidR="007170BE" w:rsidRDefault="007170BE" w:rsidP="00E63111"/>
    <w:p w14:paraId="43FE127A" w14:textId="28AF5EA5" w:rsidR="007170BE" w:rsidRDefault="007170BE" w:rsidP="00E63111"/>
    <w:p w14:paraId="6ACEB32F" w14:textId="4AFD4A67" w:rsidR="007170BE" w:rsidRDefault="007170BE" w:rsidP="00E63111"/>
    <w:p w14:paraId="721C3E70" w14:textId="1E41978B" w:rsidR="007170BE" w:rsidRDefault="007170BE" w:rsidP="00E63111"/>
    <w:p w14:paraId="555F5FD3" w14:textId="3B1289F3" w:rsidR="007170BE" w:rsidRDefault="007170BE" w:rsidP="00E63111"/>
    <w:p w14:paraId="5142F57C" w14:textId="573BC40F" w:rsidR="007170BE" w:rsidRDefault="007170BE" w:rsidP="00E63111"/>
    <w:p w14:paraId="2ADD6784" w14:textId="3F353504" w:rsidR="007170BE" w:rsidRDefault="007170BE" w:rsidP="00E63111"/>
    <w:p w14:paraId="773FA142" w14:textId="475FC590" w:rsidR="007170BE" w:rsidRDefault="007170BE" w:rsidP="00E63111"/>
    <w:p w14:paraId="402AFD34" w14:textId="79BF8A16" w:rsidR="007170BE" w:rsidRDefault="007170BE" w:rsidP="00E63111"/>
    <w:p w14:paraId="44216EF2" w14:textId="0362FE80" w:rsidR="007170BE" w:rsidRDefault="007170BE" w:rsidP="00E63111"/>
    <w:p w14:paraId="07CA1D6B" w14:textId="77095619" w:rsidR="007170BE" w:rsidRDefault="007170BE" w:rsidP="00E63111"/>
    <w:p w14:paraId="3C38E8FB" w14:textId="3A8D4F3A" w:rsidR="007170BE" w:rsidRDefault="007170BE" w:rsidP="00E63111"/>
    <w:p w14:paraId="5A25390A" w14:textId="4DF01BF8" w:rsidR="007170BE" w:rsidRDefault="007170BE" w:rsidP="00E63111"/>
    <w:p w14:paraId="0F6DE9F0" w14:textId="739E4084" w:rsidR="007170BE" w:rsidRDefault="007170BE" w:rsidP="00E63111"/>
    <w:p w14:paraId="191DF31A" w14:textId="20E36F30" w:rsidR="007170BE" w:rsidRDefault="007170BE" w:rsidP="00E63111"/>
    <w:p w14:paraId="502D4912" w14:textId="77777777" w:rsidR="007170BE" w:rsidRPr="00E63111" w:rsidRDefault="007170BE" w:rsidP="00E63111"/>
    <w:p w14:paraId="23E70AE4" w14:textId="065FF905" w:rsidR="00DA770B" w:rsidRDefault="00DA770B" w:rsidP="00DA770B">
      <w:pPr>
        <w:pStyle w:val="Heading1"/>
      </w:pPr>
      <w:bookmarkStart w:id="11" w:name="_Toc52533232"/>
      <w:r>
        <w:lastRenderedPageBreak/>
        <w:t>Phase 4:</w:t>
      </w:r>
      <w:r w:rsidR="00FC280E">
        <w:t xml:space="preserve"> Self</w:t>
      </w:r>
      <w:r>
        <w:t xml:space="preserve"> Evaluation</w:t>
      </w:r>
      <w:bookmarkEnd w:id="11"/>
    </w:p>
    <w:p w14:paraId="0AF5CFA0" w14:textId="77A3123A" w:rsidR="00DA770B" w:rsidRDefault="00FC280E" w:rsidP="00FC280E">
      <w:pPr>
        <w:pStyle w:val="ListParagraph"/>
        <w:numPr>
          <w:ilvl w:val="0"/>
          <w:numId w:val="5"/>
        </w:numPr>
      </w:pPr>
      <w:r>
        <w:t>Is the website style consistent throughout?</w:t>
      </w:r>
    </w:p>
    <w:p w14:paraId="45FF3C8C" w14:textId="77777777" w:rsidR="00FC280E" w:rsidRDefault="00FC280E" w:rsidP="00FC280E">
      <w:pPr>
        <w:pStyle w:val="ListParagraph"/>
        <w:numPr>
          <w:ilvl w:val="0"/>
          <w:numId w:val="5"/>
        </w:numPr>
      </w:pPr>
    </w:p>
    <w:p w14:paraId="4B826BF2" w14:textId="52A8F8B3" w:rsidR="007666B6" w:rsidRDefault="007666B6" w:rsidP="007666B6"/>
    <w:p w14:paraId="3759C132" w14:textId="161A2A01" w:rsidR="007666B6" w:rsidRDefault="007666B6" w:rsidP="007666B6"/>
    <w:p w14:paraId="04CA20DD" w14:textId="370DBC63" w:rsidR="007666B6" w:rsidRDefault="007666B6" w:rsidP="007666B6"/>
    <w:p w14:paraId="2500E7F3" w14:textId="1CB610E5" w:rsidR="007666B6" w:rsidRDefault="007666B6" w:rsidP="007666B6"/>
    <w:p w14:paraId="0FB2D319" w14:textId="627F66AE" w:rsidR="007666B6" w:rsidRDefault="007666B6" w:rsidP="007666B6"/>
    <w:p w14:paraId="4C93108E" w14:textId="6373350C" w:rsidR="007666B6" w:rsidRDefault="007666B6" w:rsidP="007666B6"/>
    <w:p w14:paraId="55C6F236" w14:textId="3F8AA567" w:rsidR="007666B6" w:rsidRDefault="007666B6" w:rsidP="007666B6"/>
    <w:p w14:paraId="44F83F94" w14:textId="231A2D4A" w:rsidR="007666B6" w:rsidRDefault="007666B6" w:rsidP="007666B6"/>
    <w:p w14:paraId="3E483EC8" w14:textId="152476B0" w:rsidR="007666B6" w:rsidRDefault="007666B6" w:rsidP="007666B6"/>
    <w:p w14:paraId="32E9F9BB" w14:textId="79CE892D" w:rsidR="007666B6" w:rsidRDefault="007666B6" w:rsidP="007666B6"/>
    <w:p w14:paraId="03716E33" w14:textId="4FF97F59" w:rsidR="007666B6" w:rsidRDefault="007666B6" w:rsidP="007666B6"/>
    <w:p w14:paraId="31974C21" w14:textId="6E5AC866" w:rsidR="007666B6" w:rsidRDefault="007666B6" w:rsidP="007666B6"/>
    <w:p w14:paraId="2BC6D4F0" w14:textId="1E897F23" w:rsidR="007666B6" w:rsidRDefault="007666B6" w:rsidP="007666B6"/>
    <w:p w14:paraId="1BDF224E" w14:textId="2EA4C10B" w:rsidR="007666B6" w:rsidRDefault="007666B6" w:rsidP="007666B6"/>
    <w:p w14:paraId="018E8C48" w14:textId="3BFE4A6F" w:rsidR="007666B6" w:rsidRDefault="007666B6" w:rsidP="007666B6"/>
    <w:p w14:paraId="257A5313" w14:textId="57A18469" w:rsidR="007666B6" w:rsidRDefault="007666B6" w:rsidP="007666B6"/>
    <w:p w14:paraId="6A619260" w14:textId="19F8E43C" w:rsidR="007666B6" w:rsidRDefault="007666B6" w:rsidP="007666B6"/>
    <w:p w14:paraId="7C5892C2" w14:textId="5E66AA48" w:rsidR="007666B6" w:rsidRDefault="007666B6" w:rsidP="007666B6"/>
    <w:p w14:paraId="239F68EB" w14:textId="15C6A97E" w:rsidR="007666B6" w:rsidRDefault="007666B6" w:rsidP="007666B6"/>
    <w:p w14:paraId="46CDD981" w14:textId="77777777" w:rsidR="007666B6" w:rsidRDefault="007666B6" w:rsidP="007666B6"/>
    <w:p w14:paraId="70110FEF" w14:textId="0C683211" w:rsidR="00DA770B" w:rsidRDefault="00DA770B" w:rsidP="00DA770B">
      <w:pPr>
        <w:pStyle w:val="Heading1"/>
      </w:pPr>
      <w:bookmarkStart w:id="12" w:name="_Toc52533233"/>
      <w:r>
        <w:t>Bibliography</w:t>
      </w:r>
      <w:bookmarkEnd w:id="12"/>
    </w:p>
    <w:p w14:paraId="09D7132A" w14:textId="3E2383A5" w:rsidR="003F1697" w:rsidRPr="006B35B8" w:rsidRDefault="003F1697" w:rsidP="003F1697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Gears Cogwheel. (n.d.). </w:t>
      </w:r>
      <w:proofErr w:type="spellStart"/>
      <w:r w:rsidRPr="006B35B8">
        <w:rPr>
          <w:i/>
          <w:iCs/>
          <w:color w:val="000000"/>
        </w:rPr>
        <w:t>Svg</w:t>
      </w:r>
      <w:proofErr w:type="spellEnd"/>
      <w:r w:rsidRPr="006B35B8">
        <w:rPr>
          <w:i/>
          <w:iCs/>
          <w:color w:val="000000"/>
        </w:rPr>
        <w:t xml:space="preserve"> </w:t>
      </w:r>
      <w:proofErr w:type="spellStart"/>
      <w:r w:rsidRPr="006B35B8">
        <w:rPr>
          <w:i/>
          <w:iCs/>
          <w:color w:val="000000"/>
        </w:rPr>
        <w:t>Silh</w:t>
      </w:r>
      <w:proofErr w:type="spellEnd"/>
      <w:r w:rsidRPr="006B35B8">
        <w:rPr>
          <w:color w:val="000000"/>
        </w:rPr>
        <w:t xml:space="preserve">. Available at: https://svgsilh.com/image/153268.html [Accessed 10 </w:t>
      </w:r>
      <w:r w:rsidR="005F50EF" w:rsidRPr="006B35B8">
        <w:rPr>
          <w:color w:val="000000"/>
        </w:rPr>
        <w:t>Sep</w:t>
      </w:r>
      <w:r w:rsidRPr="006B35B8">
        <w:rPr>
          <w:color w:val="000000"/>
        </w:rPr>
        <w:t>. 2020].</w:t>
      </w:r>
    </w:p>
    <w:p w14:paraId="6B146E88" w14:textId="4B73811D" w:rsidR="003F1697" w:rsidRPr="006B35B8" w:rsidRDefault="003F1697" w:rsidP="003F1697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Fant0men (2007). </w:t>
      </w:r>
      <w:r w:rsidRPr="006B35B8">
        <w:rPr>
          <w:i/>
          <w:iCs/>
          <w:color w:val="000000"/>
        </w:rPr>
        <w:t xml:space="preserve">File: </w:t>
      </w:r>
      <w:proofErr w:type="spellStart"/>
      <w:r w:rsidRPr="006B35B8">
        <w:rPr>
          <w:i/>
          <w:iCs/>
          <w:color w:val="000000"/>
        </w:rPr>
        <w:t>Nes</w:t>
      </w:r>
      <w:proofErr w:type="spellEnd"/>
      <w:r w:rsidRPr="006B35B8">
        <w:rPr>
          <w:i/>
          <w:iCs/>
          <w:color w:val="000000"/>
        </w:rPr>
        <w:t xml:space="preserve"> </w:t>
      </w:r>
      <w:proofErr w:type="spellStart"/>
      <w:r w:rsidRPr="006B35B8">
        <w:rPr>
          <w:i/>
          <w:iCs/>
          <w:color w:val="000000"/>
        </w:rPr>
        <w:t>controller.svg</w:t>
      </w:r>
      <w:proofErr w:type="spellEnd"/>
      <w:r w:rsidRPr="006B35B8">
        <w:rPr>
          <w:color w:val="000000"/>
        </w:rPr>
        <w:t>. </w:t>
      </w:r>
      <w:r w:rsidRPr="006B35B8">
        <w:rPr>
          <w:i/>
          <w:iCs/>
          <w:color w:val="000000"/>
        </w:rPr>
        <w:t>Wikimedia</w:t>
      </w:r>
      <w:r w:rsidRPr="006B35B8">
        <w:rPr>
          <w:color w:val="000000"/>
        </w:rPr>
        <w:t xml:space="preserve">. Available at: https://commons.wikimedia.org/wiki/File:Nes_controller.svg [Accessed 10 </w:t>
      </w:r>
      <w:r w:rsidR="005F50EF" w:rsidRPr="006B35B8">
        <w:rPr>
          <w:color w:val="000000"/>
        </w:rPr>
        <w:t>Sep</w:t>
      </w:r>
      <w:r w:rsidRPr="006B35B8">
        <w:rPr>
          <w:color w:val="000000"/>
        </w:rPr>
        <w:t>. 2020].</w:t>
      </w:r>
    </w:p>
    <w:p w14:paraId="09E13FC9" w14:textId="554BC160" w:rsidR="003F1697" w:rsidRPr="006B35B8" w:rsidRDefault="003F1697" w:rsidP="003F1697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proofErr w:type="spellStart"/>
      <w:r w:rsidRPr="006B35B8">
        <w:rPr>
          <w:color w:val="000000"/>
        </w:rPr>
        <w:t>Everynightxriot</w:t>
      </w:r>
      <w:proofErr w:type="spellEnd"/>
      <w:r w:rsidRPr="006B35B8">
        <w:rPr>
          <w:color w:val="000000"/>
        </w:rPr>
        <w:t xml:space="preserve"> - Controller Cartoon with Hand. (n.d.). </w:t>
      </w:r>
      <w:proofErr w:type="spellStart"/>
      <w:r w:rsidRPr="006B35B8">
        <w:rPr>
          <w:i/>
          <w:iCs/>
          <w:color w:val="000000"/>
        </w:rPr>
        <w:t>Png</w:t>
      </w:r>
      <w:proofErr w:type="spellEnd"/>
      <w:r w:rsidRPr="006B35B8">
        <w:rPr>
          <w:i/>
          <w:iCs/>
          <w:color w:val="000000"/>
        </w:rPr>
        <w:t xml:space="preserve"> Kit</w:t>
      </w:r>
      <w:r w:rsidRPr="006B35B8">
        <w:rPr>
          <w:color w:val="000000"/>
        </w:rPr>
        <w:t xml:space="preserve">. Available at: https://www.pngkit.com/view/u2e6w7w7i1w7y3e6_everynightxriot-controller-cartoon-with-hand/ [Accessed 10 </w:t>
      </w:r>
      <w:r w:rsidR="005F50EF" w:rsidRPr="006B35B8">
        <w:rPr>
          <w:color w:val="000000"/>
        </w:rPr>
        <w:t>Sep</w:t>
      </w:r>
      <w:r w:rsidRPr="006B35B8">
        <w:rPr>
          <w:color w:val="000000"/>
        </w:rPr>
        <w:t>. 2020].</w:t>
      </w:r>
    </w:p>
    <w:p w14:paraId="7D27E02C" w14:textId="77777777" w:rsidR="005F50EF" w:rsidRPr="006B35B8" w:rsidRDefault="005F50EF" w:rsidP="005F50EF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lastRenderedPageBreak/>
        <w:t>Kitchen, P. (2018). </w:t>
      </w:r>
      <w:proofErr w:type="spellStart"/>
      <w:r w:rsidRPr="006B35B8">
        <w:rPr>
          <w:i/>
          <w:iCs/>
          <w:color w:val="000000"/>
        </w:rPr>
        <w:t>Barcade</w:t>
      </w:r>
      <w:proofErr w:type="spellEnd"/>
      <w:r w:rsidRPr="006B35B8">
        <w:rPr>
          <w:i/>
          <w:iCs/>
          <w:color w:val="000000"/>
        </w:rPr>
        <w:t xml:space="preserve"> Brawl Font</w:t>
      </w:r>
      <w:r w:rsidRPr="006B35B8">
        <w:rPr>
          <w:color w:val="000000"/>
        </w:rPr>
        <w:t xml:space="preserve">. [online] </w:t>
      </w:r>
      <w:proofErr w:type="spellStart"/>
      <w:r w:rsidRPr="006B35B8">
        <w:rPr>
          <w:color w:val="000000"/>
        </w:rPr>
        <w:t>Fontspace</w:t>
      </w:r>
      <w:proofErr w:type="spellEnd"/>
      <w:r w:rsidRPr="006B35B8">
        <w:rPr>
          <w:color w:val="000000"/>
        </w:rPr>
        <w:t>. Available at: https://www.fontspace.com/barcade-brawl-font-f31534 [Accessed 27 Sep. 2020].</w:t>
      </w:r>
    </w:p>
    <w:p w14:paraId="7DCFFB1B" w14:textId="13E6FEF5" w:rsidR="005F50EF" w:rsidRPr="006B35B8" w:rsidRDefault="003C5C2A" w:rsidP="003C5C2A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Web Design – The Basic Concepts. (2010). </w:t>
      </w:r>
      <w:proofErr w:type="spellStart"/>
      <w:r w:rsidRPr="006B35B8">
        <w:rPr>
          <w:i/>
          <w:iCs/>
          <w:color w:val="000000"/>
        </w:rPr>
        <w:t>Webski</w:t>
      </w:r>
      <w:proofErr w:type="spellEnd"/>
      <w:r w:rsidRPr="006B35B8">
        <w:rPr>
          <w:color w:val="000000"/>
        </w:rPr>
        <w:t>. Available at: https://www.webski.com.au/web-design-the-basic-concepts/ [Accessed 28 Sep. 2020].</w:t>
      </w:r>
    </w:p>
    <w:p w14:paraId="0A1B1939" w14:textId="77777777" w:rsidR="005F50EF" w:rsidRPr="006B35B8" w:rsidRDefault="005F50EF" w:rsidP="003F1697">
      <w:pPr>
        <w:pStyle w:val="NormalWeb"/>
        <w:spacing w:before="0" w:beforeAutospacing="0" w:after="240" w:afterAutospacing="0" w:line="360" w:lineRule="atLeast"/>
        <w:rPr>
          <w:color w:val="000000"/>
        </w:rPr>
      </w:pPr>
    </w:p>
    <w:p w14:paraId="14555D11" w14:textId="2DF04542" w:rsidR="007941E2" w:rsidRPr="007941E2" w:rsidRDefault="007941E2" w:rsidP="003F1697">
      <w:pPr>
        <w:ind w:left="360"/>
      </w:pPr>
    </w:p>
    <w:sectPr w:rsidR="007941E2" w:rsidRPr="007941E2" w:rsidSect="001F4F56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8D1C6" w14:textId="77777777" w:rsidR="00933C7A" w:rsidRDefault="00933C7A" w:rsidP="00933C7A">
      <w:pPr>
        <w:spacing w:after="0" w:line="240" w:lineRule="auto"/>
      </w:pPr>
      <w:r>
        <w:separator/>
      </w:r>
    </w:p>
  </w:endnote>
  <w:endnote w:type="continuationSeparator" w:id="0">
    <w:p w14:paraId="2134477F" w14:textId="77777777" w:rsidR="00933C7A" w:rsidRDefault="00933C7A" w:rsidP="00933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D243E3" w14:paraId="07F4FB6A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041520F7" w14:textId="77777777" w:rsidR="00D243E3" w:rsidRDefault="00D243E3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399E4620" w14:textId="77777777" w:rsidR="00D243E3" w:rsidRDefault="00D243E3">
          <w:pPr>
            <w:pStyle w:val="Header"/>
            <w:jc w:val="right"/>
            <w:rPr>
              <w:caps/>
              <w:sz w:val="18"/>
            </w:rPr>
          </w:pPr>
        </w:p>
      </w:tc>
    </w:tr>
    <w:tr w:rsidR="00D243E3" w14:paraId="719003D5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03C40CA1FE1C4794A4EE6CEA9A81F7B3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5C5DD76A" w14:textId="19DE77D6" w:rsidR="00D243E3" w:rsidRDefault="00D243E3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171DE968" w14:textId="7155C6BB" w:rsidR="00D243E3" w:rsidRDefault="00D243E3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92D8FC" w14:textId="578623AA" w:rsidR="00D243E3" w:rsidRPr="00E90DDB" w:rsidRDefault="00D243E3" w:rsidP="00E90DDB">
    <w:pPr>
      <w:pStyle w:val="Footer"/>
      <w:tabs>
        <w:tab w:val="clear" w:pos="4513"/>
        <w:tab w:val="clear" w:pos="9026"/>
        <w:tab w:val="left" w:pos="2820"/>
      </w:tabs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709"/>
      <w:gridCol w:w="7689"/>
    </w:tblGrid>
    <w:tr w:rsidR="00E90DDB" w14:paraId="69EBD696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8B75CF0" w14:textId="77777777" w:rsidR="00E90DDB" w:rsidRDefault="00E90DDB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0D755934" w14:textId="77777777" w:rsidR="00E90DDB" w:rsidRDefault="00E90DDB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E90DDB" w14:paraId="51354528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977425300"/>
          <w:placeholder>
            <w:docPart w:val="B88CDB43FE794449B357D929A76BF880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17942943" w14:textId="77777777" w:rsidR="00E90DDB" w:rsidRDefault="00E90DDB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9FFB0FB" w14:textId="77777777" w:rsidR="00E90DDB" w:rsidRDefault="00E90DDB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66F0BB8" w14:textId="03C0077B" w:rsidR="00E90DDB" w:rsidRDefault="00E90DDB" w:rsidP="00E90DDB">
    <w:pPr>
      <w:pStyle w:val="Footer"/>
      <w:rPr>
        <w:sz w:val="2"/>
        <w:szCs w:val="2"/>
      </w:rPr>
    </w:pPr>
  </w:p>
  <w:p w14:paraId="78EBA331" w14:textId="77777777" w:rsidR="00E90DDB" w:rsidRPr="00E90DDB" w:rsidRDefault="00E90DDB" w:rsidP="00E90DDB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E90DDB" w14:paraId="3AE6D1CD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894456A" w14:textId="77777777" w:rsidR="00E90DDB" w:rsidRDefault="00E90DDB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4B37E8B2" w14:textId="77777777" w:rsidR="00E90DDB" w:rsidRDefault="00E90DDB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E90DDB" w14:paraId="1F74D50B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837891749"/>
          <w:placeholder>
            <w:docPart w:val="E4FDB124DC364D6BA9CBE3212E0AB20D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440B76D8" w14:textId="77777777" w:rsidR="00E90DDB" w:rsidRDefault="00E90DDB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06DB205A" w14:textId="77777777" w:rsidR="00E90DDB" w:rsidRDefault="00E90DDB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601DD140" w14:textId="77777777" w:rsidR="00E90DDB" w:rsidRDefault="00E90DDB" w:rsidP="00E90DDB">
    <w:pPr>
      <w:pStyle w:val="Footer"/>
      <w:rPr>
        <w:sz w:val="2"/>
        <w:szCs w:val="2"/>
      </w:rPr>
    </w:pPr>
  </w:p>
  <w:p w14:paraId="72F15E50" w14:textId="77777777" w:rsidR="00E90DDB" w:rsidRPr="00E90DDB" w:rsidRDefault="00E90DDB" w:rsidP="00E90DDB">
    <w:pPr>
      <w:pStyle w:val="Footer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709"/>
      <w:gridCol w:w="7689"/>
    </w:tblGrid>
    <w:tr w:rsidR="00FC30C0" w14:paraId="752C86DD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488F98BC" w14:textId="77777777" w:rsidR="00FC30C0" w:rsidRDefault="00FC30C0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47E34721" w14:textId="77777777" w:rsidR="00FC30C0" w:rsidRDefault="00FC30C0">
          <w:pPr>
            <w:pStyle w:val="Header"/>
            <w:jc w:val="right"/>
            <w:rPr>
              <w:caps/>
              <w:sz w:val="18"/>
            </w:rPr>
          </w:pPr>
        </w:p>
      </w:tc>
    </w:tr>
    <w:tr w:rsidR="00FC30C0" w14:paraId="7821F26B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37865289"/>
          <w:placeholder>
            <w:docPart w:val="B6F755E6D49C40F8A1039A9D716CB9CF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483ED03C" w14:textId="77777777" w:rsidR="00FC30C0" w:rsidRDefault="00FC30C0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CC762B1" w14:textId="77777777" w:rsidR="00FC30C0" w:rsidRDefault="00FC30C0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95DF612" w14:textId="77777777" w:rsidR="00FC30C0" w:rsidRPr="00E90DDB" w:rsidRDefault="00FC30C0" w:rsidP="00E90DDB">
    <w:pPr>
      <w:pStyle w:val="Footer"/>
      <w:tabs>
        <w:tab w:val="clear" w:pos="4513"/>
        <w:tab w:val="clear" w:pos="9026"/>
        <w:tab w:val="left" w:pos="2820"/>
      </w:tabs>
      <w:rPr>
        <w:sz w:val="2"/>
        <w:szCs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709"/>
      <w:gridCol w:w="7689"/>
    </w:tblGrid>
    <w:tr w:rsidR="00FC30C0" w14:paraId="77DB3396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6FCF137B" w14:textId="77777777" w:rsidR="00FC30C0" w:rsidRDefault="00FC30C0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62B57FB" w14:textId="77777777" w:rsidR="00FC30C0" w:rsidRDefault="00FC30C0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FC30C0" w14:paraId="2A50EA52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-747046002"/>
          <w:placeholder>
            <w:docPart w:val="8B95039E5D644B5DBFA2BB9917D3D96B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2F5707FD" w14:textId="77777777" w:rsidR="00FC30C0" w:rsidRDefault="00FC30C0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38DA508C" w14:textId="77777777" w:rsidR="00FC30C0" w:rsidRDefault="00FC30C0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D3A0EFF" w14:textId="77777777" w:rsidR="00FC30C0" w:rsidRDefault="00FC30C0" w:rsidP="00E90DDB">
    <w:pPr>
      <w:pStyle w:val="Footer"/>
      <w:rPr>
        <w:sz w:val="2"/>
        <w:szCs w:val="2"/>
      </w:rPr>
    </w:pPr>
  </w:p>
  <w:p w14:paraId="375E4A38" w14:textId="77777777" w:rsidR="00FC30C0" w:rsidRPr="00E90DDB" w:rsidRDefault="00FC30C0" w:rsidP="00E90DDB">
    <w:pPr>
      <w:pStyle w:val="Footer"/>
      <w:rPr>
        <w:sz w:val="2"/>
        <w:szCs w:val="2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604713" w14:paraId="62F78AD1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2056AA7F" w14:textId="77777777" w:rsidR="00604713" w:rsidRDefault="00604713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37D78AE0" w14:textId="77777777" w:rsidR="00604713" w:rsidRDefault="00604713">
          <w:pPr>
            <w:pStyle w:val="Header"/>
            <w:jc w:val="right"/>
            <w:rPr>
              <w:caps/>
              <w:sz w:val="18"/>
            </w:rPr>
          </w:pPr>
        </w:p>
      </w:tc>
    </w:tr>
    <w:tr w:rsidR="00604713" w14:paraId="3A20EF30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-107662643"/>
          <w:placeholder>
            <w:docPart w:val="FEEA0C59F8C545FC8E579D1F1CE1EB9B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4D954CCA" w14:textId="77777777" w:rsidR="00604713" w:rsidRDefault="00604713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73AFCB8E" w14:textId="77777777" w:rsidR="00604713" w:rsidRDefault="00604713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C84CDCB" w14:textId="77777777" w:rsidR="00604713" w:rsidRPr="00E90DDB" w:rsidRDefault="00604713" w:rsidP="00E90DDB">
    <w:pPr>
      <w:pStyle w:val="Footer"/>
      <w:tabs>
        <w:tab w:val="clear" w:pos="4513"/>
        <w:tab w:val="clear" w:pos="9026"/>
        <w:tab w:val="left" w:pos="2820"/>
      </w:tabs>
      <w:rPr>
        <w:sz w:val="2"/>
        <w:szCs w:val="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7D663B" w14:paraId="59A9BBEA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4F14FC3F" w14:textId="77777777" w:rsidR="007D663B" w:rsidRDefault="007D663B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31DCF61" w14:textId="77777777" w:rsidR="007D663B" w:rsidRDefault="007D663B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7D663B" w14:paraId="37C30063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-1713335453"/>
          <w:placeholder>
            <w:docPart w:val="7867C692223A49F88B7F047E2B9649AF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5F9AEDA0" w14:textId="77777777" w:rsidR="007D663B" w:rsidRDefault="007D663B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559B095C" w14:textId="77777777" w:rsidR="007D663B" w:rsidRDefault="007D663B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EF2BA5E" w14:textId="77777777" w:rsidR="007D663B" w:rsidRDefault="007D663B" w:rsidP="00E90DDB">
    <w:pPr>
      <w:pStyle w:val="Footer"/>
      <w:rPr>
        <w:sz w:val="2"/>
        <w:szCs w:val="2"/>
      </w:rPr>
    </w:pPr>
  </w:p>
  <w:p w14:paraId="50E49146" w14:textId="77777777" w:rsidR="007D663B" w:rsidRPr="00E90DDB" w:rsidRDefault="007D663B" w:rsidP="00E90DDB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CFE241" w14:textId="77777777" w:rsidR="00933C7A" w:rsidRDefault="00933C7A" w:rsidP="00933C7A">
      <w:pPr>
        <w:spacing w:after="0" w:line="240" w:lineRule="auto"/>
      </w:pPr>
      <w:r>
        <w:separator/>
      </w:r>
    </w:p>
  </w:footnote>
  <w:footnote w:type="continuationSeparator" w:id="0">
    <w:p w14:paraId="560BF82C" w14:textId="77777777" w:rsidR="00933C7A" w:rsidRDefault="00933C7A" w:rsidP="00933C7A">
      <w:pPr>
        <w:spacing w:after="0" w:line="240" w:lineRule="auto"/>
      </w:pPr>
      <w:r>
        <w:continuationSeparator/>
      </w:r>
    </w:p>
  </w:footnote>
  <w:footnote w:id="1">
    <w:p w14:paraId="152EAAFD" w14:textId="77777777" w:rsidR="0052579F" w:rsidRDefault="0052579F" w:rsidP="0052579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2579F">
        <w:t>Vintage Super Mario Bros. video game sells for $114,000</w:t>
      </w:r>
      <w:r>
        <w:t xml:space="preserve">: </w:t>
      </w:r>
      <w:hyperlink r:id="rId1" w:history="1">
        <w:r w:rsidRPr="002D34B1">
          <w:rPr>
            <w:rStyle w:val="Hyperlink"/>
          </w:rPr>
          <w:t>https://techxplore.com/news/2020-07-vintage-super-mario-bros-video.html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060CB" w14:textId="6501AD61" w:rsidR="00D243E3" w:rsidRDefault="00D243E3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0C654359" wp14:editId="23D57065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C64895C" w14:textId="02E77278" w:rsidR="00D243E3" w:rsidRDefault="00714089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0C654359" id="Rectangle 197" o:spid="_x0000_s1028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C64895C" w14:textId="02E77278" w:rsidR="00D243E3" w:rsidRDefault="00714089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56B9B6" w14:textId="77777777" w:rsidR="00A6632E" w:rsidRDefault="00A6632E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3360" behindDoc="1" locked="0" layoutInCell="1" allowOverlap="0" wp14:anchorId="4E1F496B" wp14:editId="45BD19AA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-1794737673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B966969" w14:textId="5B619772" w:rsidR="00A6632E" w:rsidRDefault="00714089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4E1F496B" id="Rectangle 3" o:spid="_x0000_s1029" style="position:absolute;margin-left:0;margin-top:37.4pt;width:468.5pt;height:21.25pt;z-index:-251653120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-1794737673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B966969" w14:textId="5B619772" w:rsidR="00A6632E" w:rsidRDefault="00714089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87662" w14:textId="06030BDA" w:rsidR="00A6632E" w:rsidRDefault="00A6632E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5408" behindDoc="1" locked="0" layoutInCell="1" allowOverlap="0" wp14:anchorId="14423EE8" wp14:editId="4C7411B0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226262635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43653CC0" w14:textId="4B28FE43" w:rsidR="00A6632E" w:rsidRDefault="00714089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4423EE8" id="Rectangle 5" o:spid="_x0000_s1030" style="position:absolute;margin-left:0;margin-top:37.4pt;width:468.5pt;height:21.25pt;z-index:-251651072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226262635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43653CC0" w14:textId="4B28FE43" w:rsidR="00A6632E" w:rsidRDefault="00714089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91869" w14:textId="77777777" w:rsidR="00FC30C0" w:rsidRDefault="00FC30C0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71552" behindDoc="1" locked="0" layoutInCell="1" allowOverlap="0" wp14:anchorId="718A4E35" wp14:editId="61E72DD4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33972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5913364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4238EBA" w14:textId="77777777" w:rsidR="00FC30C0" w:rsidRDefault="00FC30C0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718A4E35" id="Rectangle 11" o:spid="_x0000_s1031" style="position:absolute;margin-left:0;margin-top:0;width:468.5pt;height:21.3pt;z-index:-25164492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5913364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4238EBA" w14:textId="77777777" w:rsidR="00FC30C0" w:rsidRDefault="00FC30C0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5AAF7" w14:textId="77777777" w:rsidR="007D663B" w:rsidRDefault="007D663B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7456" behindDoc="1" locked="0" layoutInCell="1" allowOverlap="0" wp14:anchorId="32FCB90C" wp14:editId="2453C9BE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925692245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D48F47D" w14:textId="77777777" w:rsidR="007D663B" w:rsidRDefault="007D663B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2FCB90C" id="Rectangle 4" o:spid="_x0000_s1032" style="position:absolute;margin-left:0;margin-top:37.4pt;width:468.5pt;height:21.25pt;z-index:-251649024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925692245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D48F47D" w14:textId="77777777" w:rsidR="007D663B" w:rsidRDefault="007D663B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A3A71" w14:textId="77777777" w:rsidR="00604713" w:rsidRDefault="00604713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73600" behindDoc="1" locked="0" layoutInCell="1" allowOverlap="0" wp14:anchorId="54E0B5CD" wp14:editId="4BAB4E84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65565162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0EF1D0C" w14:textId="77777777" w:rsidR="00604713" w:rsidRDefault="00604713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4E0B5CD" id="Rectangle 13" o:spid="_x0000_s1033" style="position:absolute;margin-left:0;margin-top:0;width:468.5pt;height:21.3pt;z-index:-251642880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655651621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0EF1D0C" w14:textId="77777777" w:rsidR="00604713" w:rsidRDefault="00604713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BFE3C" w14:textId="77777777" w:rsidR="007D663B" w:rsidRDefault="007D663B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9504" behindDoc="1" locked="0" layoutInCell="1" allowOverlap="0" wp14:anchorId="1025177F" wp14:editId="7A03127D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-1174181310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170BB33" w14:textId="77777777" w:rsidR="007D663B" w:rsidRDefault="007D663B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025177F" id="Rectangle 6" o:spid="_x0000_s1034" style="position:absolute;margin-left:0;margin-top:37.4pt;width:468.5pt;height:21.25pt;z-index:-251646976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-1174181310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6170BB33" w14:textId="77777777" w:rsidR="007D663B" w:rsidRDefault="007D663B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68pt;height:468pt" o:bullet="t">
        <v:imagedata r:id="rId1" o:title="1200px-Globe_icon"/>
      </v:shape>
    </w:pict>
  </w:numPicBullet>
  <w:numPicBullet w:numPicBulletId="1">
    <w:pict>
      <v:shape w14:anchorId="5CF0F98B" id="_x0000_i1027" type="#_x0000_t75" style="width:40pt;height:40pt" o:bullet="t">
        <v:imagedata r:id="rId2" o:title="shared1600"/>
      </v:shape>
    </w:pict>
  </w:numPicBullet>
  <w:abstractNum w:abstractNumId="0" w15:restartNumberingAfterBreak="0">
    <w:nsid w:val="110F17C9"/>
    <w:multiLevelType w:val="hybridMultilevel"/>
    <w:tmpl w:val="447466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A59DF"/>
    <w:multiLevelType w:val="hybridMultilevel"/>
    <w:tmpl w:val="30DCF6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52280"/>
    <w:multiLevelType w:val="hybridMultilevel"/>
    <w:tmpl w:val="925A31B4"/>
    <w:lvl w:ilvl="0" w:tplc="31F28BF6">
      <w:start w:val="1"/>
      <w:numFmt w:val="bullet"/>
      <w:lvlText w:val=""/>
      <w:lvlPicBulletId w:val="1"/>
      <w:lvlJc w:val="left"/>
      <w:pPr>
        <w:ind w:left="94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3" w15:restartNumberingAfterBreak="0">
    <w:nsid w:val="337728E5"/>
    <w:multiLevelType w:val="hybridMultilevel"/>
    <w:tmpl w:val="06CAD4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22BE7"/>
    <w:multiLevelType w:val="hybridMultilevel"/>
    <w:tmpl w:val="DBBC4A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680B05"/>
    <w:multiLevelType w:val="hybridMultilevel"/>
    <w:tmpl w:val="FE42C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8E539E"/>
    <w:multiLevelType w:val="hybridMultilevel"/>
    <w:tmpl w:val="7D98BF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C74561"/>
    <w:multiLevelType w:val="hybridMultilevel"/>
    <w:tmpl w:val="F8906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"/>
  </w:num>
  <w:num w:numId="5">
    <w:abstractNumId w:val="7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TYxNbawNDQ3NDJW0lEKTi0uzszPAykwqwUAU9e6dywAAAA="/>
  </w:docVars>
  <w:rsids>
    <w:rsidRoot w:val="00E93262"/>
    <w:rsid w:val="00053A64"/>
    <w:rsid w:val="000662EA"/>
    <w:rsid w:val="0006656F"/>
    <w:rsid w:val="00085183"/>
    <w:rsid w:val="00085B3B"/>
    <w:rsid w:val="000C1839"/>
    <w:rsid w:val="000C61EC"/>
    <w:rsid w:val="000D6E0D"/>
    <w:rsid w:val="000F1A78"/>
    <w:rsid w:val="00106588"/>
    <w:rsid w:val="001752AD"/>
    <w:rsid w:val="00175751"/>
    <w:rsid w:val="001A1730"/>
    <w:rsid w:val="001B1819"/>
    <w:rsid w:val="001B19A9"/>
    <w:rsid w:val="001B3126"/>
    <w:rsid w:val="001B3323"/>
    <w:rsid w:val="001E5250"/>
    <w:rsid w:val="001F4F56"/>
    <w:rsid w:val="002236E2"/>
    <w:rsid w:val="002316F8"/>
    <w:rsid w:val="002D6280"/>
    <w:rsid w:val="002D6560"/>
    <w:rsid w:val="002F5D58"/>
    <w:rsid w:val="003857FF"/>
    <w:rsid w:val="00390BFA"/>
    <w:rsid w:val="003976E6"/>
    <w:rsid w:val="003B487E"/>
    <w:rsid w:val="003B583F"/>
    <w:rsid w:val="003C544E"/>
    <w:rsid w:val="003C5C2A"/>
    <w:rsid w:val="003C67E8"/>
    <w:rsid w:val="003C7C0D"/>
    <w:rsid w:val="003F1697"/>
    <w:rsid w:val="003F210C"/>
    <w:rsid w:val="003F2C15"/>
    <w:rsid w:val="003F31EB"/>
    <w:rsid w:val="003F739C"/>
    <w:rsid w:val="00430230"/>
    <w:rsid w:val="00447BF9"/>
    <w:rsid w:val="00450881"/>
    <w:rsid w:val="00477014"/>
    <w:rsid w:val="00494796"/>
    <w:rsid w:val="004A70A2"/>
    <w:rsid w:val="004C4F1A"/>
    <w:rsid w:val="005031BF"/>
    <w:rsid w:val="0052579F"/>
    <w:rsid w:val="00561F0D"/>
    <w:rsid w:val="005F50EF"/>
    <w:rsid w:val="00604713"/>
    <w:rsid w:val="00611488"/>
    <w:rsid w:val="006401F1"/>
    <w:rsid w:val="006457C9"/>
    <w:rsid w:val="00655E59"/>
    <w:rsid w:val="00661756"/>
    <w:rsid w:val="006B094A"/>
    <w:rsid w:val="006B1430"/>
    <w:rsid w:val="006B35B8"/>
    <w:rsid w:val="006D1F72"/>
    <w:rsid w:val="00710AD7"/>
    <w:rsid w:val="00714089"/>
    <w:rsid w:val="007170BE"/>
    <w:rsid w:val="007666B6"/>
    <w:rsid w:val="007840A7"/>
    <w:rsid w:val="007941E2"/>
    <w:rsid w:val="007C2FA7"/>
    <w:rsid w:val="007D3D49"/>
    <w:rsid w:val="007D663B"/>
    <w:rsid w:val="007F63E0"/>
    <w:rsid w:val="00800085"/>
    <w:rsid w:val="00830BFA"/>
    <w:rsid w:val="00845114"/>
    <w:rsid w:val="008729FD"/>
    <w:rsid w:val="00892379"/>
    <w:rsid w:val="008A26CB"/>
    <w:rsid w:val="008C6BDA"/>
    <w:rsid w:val="008D4C41"/>
    <w:rsid w:val="0092465B"/>
    <w:rsid w:val="00933C7A"/>
    <w:rsid w:val="00991AC0"/>
    <w:rsid w:val="009A0512"/>
    <w:rsid w:val="009B16AA"/>
    <w:rsid w:val="009C30E6"/>
    <w:rsid w:val="00A01520"/>
    <w:rsid w:val="00A46607"/>
    <w:rsid w:val="00A6632E"/>
    <w:rsid w:val="00A71EC3"/>
    <w:rsid w:val="00AB6860"/>
    <w:rsid w:val="00AB79AA"/>
    <w:rsid w:val="00AE7D13"/>
    <w:rsid w:val="00AF355A"/>
    <w:rsid w:val="00B0350A"/>
    <w:rsid w:val="00B27AB1"/>
    <w:rsid w:val="00BC3C9B"/>
    <w:rsid w:val="00BF7912"/>
    <w:rsid w:val="00C25166"/>
    <w:rsid w:val="00C2603A"/>
    <w:rsid w:val="00C27538"/>
    <w:rsid w:val="00C66BA5"/>
    <w:rsid w:val="00CB4CCF"/>
    <w:rsid w:val="00CB63A6"/>
    <w:rsid w:val="00CC502B"/>
    <w:rsid w:val="00CC776E"/>
    <w:rsid w:val="00D1034B"/>
    <w:rsid w:val="00D243E3"/>
    <w:rsid w:val="00D447EE"/>
    <w:rsid w:val="00DA770B"/>
    <w:rsid w:val="00DB2FB0"/>
    <w:rsid w:val="00DE796D"/>
    <w:rsid w:val="00DE7FF6"/>
    <w:rsid w:val="00DF2DCC"/>
    <w:rsid w:val="00E26FAA"/>
    <w:rsid w:val="00E37642"/>
    <w:rsid w:val="00E469CB"/>
    <w:rsid w:val="00E63111"/>
    <w:rsid w:val="00E8528C"/>
    <w:rsid w:val="00E85D47"/>
    <w:rsid w:val="00E90DDB"/>
    <w:rsid w:val="00E93262"/>
    <w:rsid w:val="00E96801"/>
    <w:rsid w:val="00E9692A"/>
    <w:rsid w:val="00EB04BE"/>
    <w:rsid w:val="00EB4792"/>
    <w:rsid w:val="00ED67A4"/>
    <w:rsid w:val="00EE05B8"/>
    <w:rsid w:val="00F26A12"/>
    <w:rsid w:val="00F33AB9"/>
    <w:rsid w:val="00F65C8D"/>
    <w:rsid w:val="00FC280E"/>
    <w:rsid w:val="00FC3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83FCE"/>
  <w15:chartTrackingRefBased/>
  <w15:docId w15:val="{94DB5D24-E9F8-42D9-9754-045CD6C56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43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3A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33C7A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33C7A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3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C7A"/>
  </w:style>
  <w:style w:type="paragraph" w:styleId="Footer">
    <w:name w:val="footer"/>
    <w:basedOn w:val="Normal"/>
    <w:link w:val="FooterChar"/>
    <w:uiPriority w:val="99"/>
    <w:unhideWhenUsed/>
    <w:rsid w:val="00933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C7A"/>
  </w:style>
  <w:style w:type="character" w:customStyle="1" w:styleId="Heading1Char">
    <w:name w:val="Heading 1 Char"/>
    <w:basedOn w:val="DefaultParagraphFont"/>
    <w:link w:val="Heading1"/>
    <w:uiPriority w:val="9"/>
    <w:rsid w:val="00D243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243E3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243E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243E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33A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AF355A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0F1A7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257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579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2579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2579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C54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F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2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diagramData" Target="diagrams/data1.xml"/><Relationship Id="rId26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diagramColors" Target="diagrams/colors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QuickStyle" Target="diagrams/quickStyle1.xml"/><Relationship Id="rId29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4.xml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eader" Target="header4.xml"/><Relationship Id="rId28" Type="http://schemas.openxmlformats.org/officeDocument/2006/relationships/footer" Target="footer6.xml"/><Relationship Id="rId10" Type="http://schemas.openxmlformats.org/officeDocument/2006/relationships/header" Target="header1.xml"/><Relationship Id="rId19" Type="http://schemas.openxmlformats.org/officeDocument/2006/relationships/diagramLayout" Target="diagrams/layout1.xm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header" Target="header2.xml"/><Relationship Id="rId22" Type="http://schemas.microsoft.com/office/2007/relationships/diagramDrawing" Target="diagrams/drawing1.xml"/><Relationship Id="rId27" Type="http://schemas.openxmlformats.org/officeDocument/2006/relationships/header" Target="header6.xml"/><Relationship Id="rId30" Type="http://schemas.openxmlformats.org/officeDocument/2006/relationships/footer" Target="footer7.xml"/><Relationship Id="rId8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techxplore.com/news/2020-07-vintage-super-mario-bros-video.html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0E8C68D-B7CE-461B-9C24-A608BE9977DD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AU"/>
        </a:p>
      </dgm:t>
    </dgm:pt>
    <dgm:pt modelId="{428072D9-DDD6-49D6-9A1E-767CD4FF85DB}">
      <dgm:prSet phldrT="[Text]"/>
      <dgm:spPr/>
      <dgm:t>
        <a:bodyPr/>
        <a:lstStyle/>
        <a:p>
          <a:r>
            <a:rPr lang="en-AU"/>
            <a:t>Homepage</a:t>
          </a:r>
        </a:p>
      </dgm:t>
    </dgm:pt>
    <dgm:pt modelId="{B4D7E9FD-0BAE-4F5A-A081-42D8270F5A0B}" type="parTrans" cxnId="{CE284E7C-76E5-409E-9CE3-5185BDBFFDE9}">
      <dgm:prSet/>
      <dgm:spPr/>
      <dgm:t>
        <a:bodyPr/>
        <a:lstStyle/>
        <a:p>
          <a:endParaRPr lang="en-AU"/>
        </a:p>
      </dgm:t>
    </dgm:pt>
    <dgm:pt modelId="{2A3F8924-8CC0-4C17-9307-954DE8B9F0C3}" type="sibTrans" cxnId="{CE284E7C-76E5-409E-9CE3-5185BDBFFDE9}">
      <dgm:prSet/>
      <dgm:spPr/>
      <dgm:t>
        <a:bodyPr/>
        <a:lstStyle/>
        <a:p>
          <a:endParaRPr lang="en-AU"/>
        </a:p>
      </dgm:t>
    </dgm:pt>
    <dgm:pt modelId="{8C1F2219-309D-4865-9C0E-467AC2DCB15D}">
      <dgm:prSet phldrT="[Text]"/>
      <dgm:spPr/>
      <dgm:t>
        <a:bodyPr/>
        <a:lstStyle/>
        <a:p>
          <a:r>
            <a:rPr lang="en-AU"/>
            <a:t>About Us</a:t>
          </a:r>
        </a:p>
      </dgm:t>
    </dgm:pt>
    <dgm:pt modelId="{1EBD30E7-F541-4505-8553-69E2B576ABDC}" type="parTrans" cxnId="{EE3FE22B-338D-4208-83C7-EAF559425C9B}">
      <dgm:prSet/>
      <dgm:spPr/>
      <dgm:t>
        <a:bodyPr/>
        <a:lstStyle/>
        <a:p>
          <a:endParaRPr lang="en-AU"/>
        </a:p>
      </dgm:t>
    </dgm:pt>
    <dgm:pt modelId="{E05ABFF9-8A08-400E-B0DF-97F412B05B27}" type="sibTrans" cxnId="{EE3FE22B-338D-4208-83C7-EAF559425C9B}">
      <dgm:prSet/>
      <dgm:spPr/>
      <dgm:t>
        <a:bodyPr/>
        <a:lstStyle/>
        <a:p>
          <a:endParaRPr lang="en-AU"/>
        </a:p>
      </dgm:t>
    </dgm:pt>
    <dgm:pt modelId="{FBCBF0C1-15BD-445D-ACE0-F6469B2B5E3E}">
      <dgm:prSet phldrT="[Text]"/>
      <dgm:spPr/>
      <dgm:t>
        <a:bodyPr/>
        <a:lstStyle/>
        <a:p>
          <a:r>
            <a:rPr lang="en-AU"/>
            <a:t>Store</a:t>
          </a:r>
        </a:p>
      </dgm:t>
    </dgm:pt>
    <dgm:pt modelId="{1E8AA265-C979-4B33-91D5-8A1FC0C74489}" type="parTrans" cxnId="{6B129EE7-58BE-4DAD-9B70-EE55D93F4BE9}">
      <dgm:prSet/>
      <dgm:spPr/>
      <dgm:t>
        <a:bodyPr/>
        <a:lstStyle/>
        <a:p>
          <a:endParaRPr lang="en-AU"/>
        </a:p>
      </dgm:t>
    </dgm:pt>
    <dgm:pt modelId="{0824AB0D-99B3-4F2F-AC91-C7B9D7A4E9E6}" type="sibTrans" cxnId="{6B129EE7-58BE-4DAD-9B70-EE55D93F4BE9}">
      <dgm:prSet/>
      <dgm:spPr/>
      <dgm:t>
        <a:bodyPr/>
        <a:lstStyle/>
        <a:p>
          <a:endParaRPr lang="en-AU"/>
        </a:p>
      </dgm:t>
    </dgm:pt>
    <dgm:pt modelId="{C4A1BACA-E33A-4EE3-822F-5FF5A07B34E2}">
      <dgm:prSet phldrT="[Text]"/>
      <dgm:spPr/>
      <dgm:t>
        <a:bodyPr/>
        <a:lstStyle/>
        <a:p>
          <a:r>
            <a:rPr lang="en-AU"/>
            <a:t>Blog</a:t>
          </a:r>
        </a:p>
      </dgm:t>
    </dgm:pt>
    <dgm:pt modelId="{43B5054E-BB62-48BB-9D7F-89B93A4FCB34}" type="parTrans" cxnId="{FB029E40-0B20-442B-9C39-F72A6D2E73B1}">
      <dgm:prSet/>
      <dgm:spPr/>
      <dgm:t>
        <a:bodyPr/>
        <a:lstStyle/>
        <a:p>
          <a:endParaRPr lang="en-AU"/>
        </a:p>
      </dgm:t>
    </dgm:pt>
    <dgm:pt modelId="{5E79C623-C26E-4B3A-95DC-787735222B76}" type="sibTrans" cxnId="{FB029E40-0B20-442B-9C39-F72A6D2E73B1}">
      <dgm:prSet/>
      <dgm:spPr/>
      <dgm:t>
        <a:bodyPr/>
        <a:lstStyle/>
        <a:p>
          <a:endParaRPr lang="en-AU"/>
        </a:p>
      </dgm:t>
    </dgm:pt>
    <dgm:pt modelId="{A1F97040-889F-4664-9ADF-9743FCA1D379}">
      <dgm:prSet phldrT="[Text]"/>
      <dgm:spPr/>
      <dgm:t>
        <a:bodyPr/>
        <a:lstStyle/>
        <a:p>
          <a:r>
            <a:rPr lang="en-AU"/>
            <a:t>Contact Us</a:t>
          </a:r>
        </a:p>
      </dgm:t>
    </dgm:pt>
    <dgm:pt modelId="{D7B230A5-A291-442B-868D-A9CB721CB612}" type="parTrans" cxnId="{1BA062E7-EF66-4395-A371-58E4CA9A5D55}">
      <dgm:prSet/>
      <dgm:spPr/>
      <dgm:t>
        <a:bodyPr/>
        <a:lstStyle/>
        <a:p>
          <a:endParaRPr lang="en-AU"/>
        </a:p>
      </dgm:t>
    </dgm:pt>
    <dgm:pt modelId="{CFE153B9-18FD-4F17-B925-E4E46951975C}" type="sibTrans" cxnId="{1BA062E7-EF66-4395-A371-58E4CA9A5D55}">
      <dgm:prSet/>
      <dgm:spPr/>
      <dgm:t>
        <a:bodyPr/>
        <a:lstStyle/>
        <a:p>
          <a:endParaRPr lang="en-AU"/>
        </a:p>
      </dgm:t>
    </dgm:pt>
    <dgm:pt modelId="{7304936C-EF66-40B8-80CB-E02C4C069806}">
      <dgm:prSet phldrT="[Text]"/>
      <dgm:spPr/>
      <dgm:t>
        <a:bodyPr/>
        <a:lstStyle/>
        <a:p>
          <a:r>
            <a:rPr lang="en-AU"/>
            <a:t>Events</a:t>
          </a:r>
        </a:p>
      </dgm:t>
    </dgm:pt>
    <dgm:pt modelId="{57DEAA58-4447-467D-9276-63B079DA2824}" type="parTrans" cxnId="{4E0353CE-02F5-4F92-805C-80C7B2C655F3}">
      <dgm:prSet/>
      <dgm:spPr/>
      <dgm:t>
        <a:bodyPr/>
        <a:lstStyle/>
        <a:p>
          <a:endParaRPr lang="en-AU"/>
        </a:p>
      </dgm:t>
    </dgm:pt>
    <dgm:pt modelId="{F3DBF5A9-27E0-496B-951F-093DEDB983C5}" type="sibTrans" cxnId="{4E0353CE-02F5-4F92-805C-80C7B2C655F3}">
      <dgm:prSet/>
      <dgm:spPr/>
      <dgm:t>
        <a:bodyPr/>
        <a:lstStyle/>
        <a:p>
          <a:endParaRPr lang="en-AU"/>
        </a:p>
      </dgm:t>
    </dgm:pt>
    <dgm:pt modelId="{0F3D27A8-D68A-4746-9761-1126BC240E52}">
      <dgm:prSet phldrT="[Text]"/>
      <dgm:spPr/>
      <dgm:t>
        <a:bodyPr/>
        <a:lstStyle/>
        <a:p>
          <a:r>
            <a:rPr lang="en-AU"/>
            <a:t>Checkout Cart</a:t>
          </a:r>
        </a:p>
      </dgm:t>
    </dgm:pt>
    <dgm:pt modelId="{B0F9CBDD-0D3E-410A-AC92-358C4860BFD1}" type="sibTrans" cxnId="{B29D40BC-81CF-4935-945E-13C074ECC906}">
      <dgm:prSet/>
      <dgm:spPr/>
      <dgm:t>
        <a:bodyPr/>
        <a:lstStyle/>
        <a:p>
          <a:endParaRPr lang="en-AU"/>
        </a:p>
      </dgm:t>
    </dgm:pt>
    <dgm:pt modelId="{5F9D76D5-4C38-4222-9E27-18E1634B9357}" type="parTrans" cxnId="{B29D40BC-81CF-4935-945E-13C074ECC906}">
      <dgm:prSet/>
      <dgm:spPr/>
      <dgm:t>
        <a:bodyPr/>
        <a:lstStyle/>
        <a:p>
          <a:endParaRPr lang="en-AU"/>
        </a:p>
      </dgm:t>
    </dgm:pt>
    <dgm:pt modelId="{1339E204-79C9-4FC0-911A-83D59AEE8CB0}" type="pres">
      <dgm:prSet presAssocID="{70E8C68D-B7CE-461B-9C24-A608BE9977DD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D9A4DF77-86E0-4BB5-8FB0-2B5FB9272F77}" type="pres">
      <dgm:prSet presAssocID="{70E8C68D-B7CE-461B-9C24-A608BE9977DD}" presName="hierFlow" presStyleCnt="0"/>
      <dgm:spPr/>
    </dgm:pt>
    <dgm:pt modelId="{E1E64E5C-8DAA-4BF2-BF0A-5166E44C7BB2}" type="pres">
      <dgm:prSet presAssocID="{70E8C68D-B7CE-461B-9C24-A608BE9977DD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82219549-EF2E-417C-AE93-CD641AD01CC4}" type="pres">
      <dgm:prSet presAssocID="{428072D9-DDD6-49D6-9A1E-767CD4FF85DB}" presName="Name14" presStyleCnt="0"/>
      <dgm:spPr/>
    </dgm:pt>
    <dgm:pt modelId="{F9B6272B-574E-4F23-8149-7FE56CB612CC}" type="pres">
      <dgm:prSet presAssocID="{428072D9-DDD6-49D6-9A1E-767CD4FF85DB}" presName="level1Shape" presStyleLbl="node0" presStyleIdx="0" presStyleCnt="1">
        <dgm:presLayoutVars>
          <dgm:chPref val="3"/>
        </dgm:presLayoutVars>
      </dgm:prSet>
      <dgm:spPr/>
    </dgm:pt>
    <dgm:pt modelId="{94DF5285-1BE1-4A9E-B1A7-606C31A2ADFC}" type="pres">
      <dgm:prSet presAssocID="{428072D9-DDD6-49D6-9A1E-767CD4FF85DB}" presName="hierChild2" presStyleCnt="0"/>
      <dgm:spPr/>
    </dgm:pt>
    <dgm:pt modelId="{1920A051-6BBE-4D6A-8B11-7B005FBB77DA}" type="pres">
      <dgm:prSet presAssocID="{1EBD30E7-F541-4505-8553-69E2B576ABDC}" presName="Name19" presStyleLbl="parChTrans1D2" presStyleIdx="0" presStyleCnt="5"/>
      <dgm:spPr/>
    </dgm:pt>
    <dgm:pt modelId="{92B301BA-D7A8-4011-8F88-A6B2FFA2C715}" type="pres">
      <dgm:prSet presAssocID="{8C1F2219-309D-4865-9C0E-467AC2DCB15D}" presName="Name21" presStyleCnt="0"/>
      <dgm:spPr/>
    </dgm:pt>
    <dgm:pt modelId="{A4D54CF6-45C4-4BF7-A2C8-58B89A82E2AC}" type="pres">
      <dgm:prSet presAssocID="{8C1F2219-309D-4865-9C0E-467AC2DCB15D}" presName="level2Shape" presStyleLbl="node2" presStyleIdx="0" presStyleCnt="5"/>
      <dgm:spPr/>
    </dgm:pt>
    <dgm:pt modelId="{03849C75-BBCD-4CF6-BD6B-C10E5876DEAB}" type="pres">
      <dgm:prSet presAssocID="{8C1F2219-309D-4865-9C0E-467AC2DCB15D}" presName="hierChild3" presStyleCnt="0"/>
      <dgm:spPr/>
    </dgm:pt>
    <dgm:pt modelId="{5A193FD8-9696-4C32-8E81-187B3F7C684A}" type="pres">
      <dgm:prSet presAssocID="{1E8AA265-C979-4B33-91D5-8A1FC0C74489}" presName="Name19" presStyleLbl="parChTrans1D2" presStyleIdx="1" presStyleCnt="5"/>
      <dgm:spPr/>
    </dgm:pt>
    <dgm:pt modelId="{1EA124FC-C800-4602-94F8-7A862E078283}" type="pres">
      <dgm:prSet presAssocID="{FBCBF0C1-15BD-445D-ACE0-F6469B2B5E3E}" presName="Name21" presStyleCnt="0"/>
      <dgm:spPr/>
    </dgm:pt>
    <dgm:pt modelId="{C902BFB5-748E-47DF-98ED-EA2ED364755F}" type="pres">
      <dgm:prSet presAssocID="{FBCBF0C1-15BD-445D-ACE0-F6469B2B5E3E}" presName="level2Shape" presStyleLbl="node2" presStyleIdx="1" presStyleCnt="5"/>
      <dgm:spPr/>
    </dgm:pt>
    <dgm:pt modelId="{DBD6C684-6825-4F18-8F19-D7C162FFE00C}" type="pres">
      <dgm:prSet presAssocID="{FBCBF0C1-15BD-445D-ACE0-F6469B2B5E3E}" presName="hierChild3" presStyleCnt="0"/>
      <dgm:spPr/>
    </dgm:pt>
    <dgm:pt modelId="{219C4211-48B5-4389-B15C-B2B2ED48F29E}" type="pres">
      <dgm:prSet presAssocID="{5F9D76D5-4C38-4222-9E27-18E1634B9357}" presName="Name19" presStyleLbl="parChTrans1D3" presStyleIdx="0" presStyleCnt="1"/>
      <dgm:spPr/>
    </dgm:pt>
    <dgm:pt modelId="{EB4C17F3-CBFA-4100-888B-5C05DCB7F254}" type="pres">
      <dgm:prSet presAssocID="{0F3D27A8-D68A-4746-9761-1126BC240E52}" presName="Name21" presStyleCnt="0"/>
      <dgm:spPr/>
    </dgm:pt>
    <dgm:pt modelId="{6CD30890-6E96-42D8-A751-F8CF218E7E12}" type="pres">
      <dgm:prSet presAssocID="{0F3D27A8-D68A-4746-9761-1126BC240E52}" presName="level2Shape" presStyleLbl="node3" presStyleIdx="0" presStyleCnt="1"/>
      <dgm:spPr/>
    </dgm:pt>
    <dgm:pt modelId="{43707B67-A960-4968-BFF7-548ABE9380E3}" type="pres">
      <dgm:prSet presAssocID="{0F3D27A8-D68A-4746-9761-1126BC240E52}" presName="hierChild3" presStyleCnt="0"/>
      <dgm:spPr/>
    </dgm:pt>
    <dgm:pt modelId="{AB8E4EF6-5D81-457D-B0D0-CFE03998CE1E}" type="pres">
      <dgm:prSet presAssocID="{43B5054E-BB62-48BB-9D7F-89B93A4FCB34}" presName="Name19" presStyleLbl="parChTrans1D2" presStyleIdx="2" presStyleCnt="5"/>
      <dgm:spPr/>
    </dgm:pt>
    <dgm:pt modelId="{320D9109-95B3-4AB4-8108-8E7CE93D8287}" type="pres">
      <dgm:prSet presAssocID="{C4A1BACA-E33A-4EE3-822F-5FF5A07B34E2}" presName="Name21" presStyleCnt="0"/>
      <dgm:spPr/>
    </dgm:pt>
    <dgm:pt modelId="{681A00D3-4A29-42B6-9CE7-07D609222C3B}" type="pres">
      <dgm:prSet presAssocID="{C4A1BACA-E33A-4EE3-822F-5FF5A07B34E2}" presName="level2Shape" presStyleLbl="node2" presStyleIdx="2" presStyleCnt="5"/>
      <dgm:spPr/>
    </dgm:pt>
    <dgm:pt modelId="{06F3D86E-8606-4DC7-84E0-370FE9F4E3B9}" type="pres">
      <dgm:prSet presAssocID="{C4A1BACA-E33A-4EE3-822F-5FF5A07B34E2}" presName="hierChild3" presStyleCnt="0"/>
      <dgm:spPr/>
    </dgm:pt>
    <dgm:pt modelId="{70712145-3772-46E8-A33C-77F1E2B5929D}" type="pres">
      <dgm:prSet presAssocID="{57DEAA58-4447-467D-9276-63B079DA2824}" presName="Name19" presStyleLbl="parChTrans1D2" presStyleIdx="3" presStyleCnt="5"/>
      <dgm:spPr/>
    </dgm:pt>
    <dgm:pt modelId="{48DC568C-22B7-4D12-8F01-17467856AFC2}" type="pres">
      <dgm:prSet presAssocID="{7304936C-EF66-40B8-80CB-E02C4C069806}" presName="Name21" presStyleCnt="0"/>
      <dgm:spPr/>
    </dgm:pt>
    <dgm:pt modelId="{004B12E0-76DA-451A-8102-2EA9455FDC82}" type="pres">
      <dgm:prSet presAssocID="{7304936C-EF66-40B8-80CB-E02C4C069806}" presName="level2Shape" presStyleLbl="node2" presStyleIdx="3" presStyleCnt="5"/>
      <dgm:spPr/>
    </dgm:pt>
    <dgm:pt modelId="{11D8B8D8-ED49-441D-B93D-FA9814A05946}" type="pres">
      <dgm:prSet presAssocID="{7304936C-EF66-40B8-80CB-E02C4C069806}" presName="hierChild3" presStyleCnt="0"/>
      <dgm:spPr/>
    </dgm:pt>
    <dgm:pt modelId="{EB3B9E52-F779-49CC-A5A6-02DDDFAC63D2}" type="pres">
      <dgm:prSet presAssocID="{D7B230A5-A291-442B-868D-A9CB721CB612}" presName="Name19" presStyleLbl="parChTrans1D2" presStyleIdx="4" presStyleCnt="5"/>
      <dgm:spPr/>
    </dgm:pt>
    <dgm:pt modelId="{946DE19D-9D1D-42CD-851B-DFCD5E8E985C}" type="pres">
      <dgm:prSet presAssocID="{A1F97040-889F-4664-9ADF-9743FCA1D379}" presName="Name21" presStyleCnt="0"/>
      <dgm:spPr/>
    </dgm:pt>
    <dgm:pt modelId="{39536C0E-B3AD-405B-A9AA-C5EC74003D36}" type="pres">
      <dgm:prSet presAssocID="{A1F97040-889F-4664-9ADF-9743FCA1D379}" presName="level2Shape" presStyleLbl="node2" presStyleIdx="4" presStyleCnt="5"/>
      <dgm:spPr/>
    </dgm:pt>
    <dgm:pt modelId="{93E8A890-0FFE-4F9A-B92E-F57AB7D934E4}" type="pres">
      <dgm:prSet presAssocID="{A1F97040-889F-4664-9ADF-9743FCA1D379}" presName="hierChild3" presStyleCnt="0"/>
      <dgm:spPr/>
    </dgm:pt>
    <dgm:pt modelId="{113216AF-4488-41BF-9E1F-A685E91FE18B}" type="pres">
      <dgm:prSet presAssocID="{70E8C68D-B7CE-461B-9C24-A608BE9977DD}" presName="bgShapesFlow" presStyleCnt="0"/>
      <dgm:spPr/>
    </dgm:pt>
  </dgm:ptLst>
  <dgm:cxnLst>
    <dgm:cxn modelId="{C9928607-3EC4-4E51-A404-D4510F4A42E9}" type="presOf" srcId="{D7B230A5-A291-442B-868D-A9CB721CB612}" destId="{EB3B9E52-F779-49CC-A5A6-02DDDFAC63D2}" srcOrd="0" destOrd="0" presId="urn:microsoft.com/office/officeart/2005/8/layout/hierarchy6"/>
    <dgm:cxn modelId="{B4E3390B-2834-4833-9BDA-72BD07DEB877}" type="presOf" srcId="{57DEAA58-4447-467D-9276-63B079DA2824}" destId="{70712145-3772-46E8-A33C-77F1E2B5929D}" srcOrd="0" destOrd="0" presId="urn:microsoft.com/office/officeart/2005/8/layout/hierarchy6"/>
    <dgm:cxn modelId="{EE3FE22B-338D-4208-83C7-EAF559425C9B}" srcId="{428072D9-DDD6-49D6-9A1E-767CD4FF85DB}" destId="{8C1F2219-309D-4865-9C0E-467AC2DCB15D}" srcOrd="0" destOrd="0" parTransId="{1EBD30E7-F541-4505-8553-69E2B576ABDC}" sibTransId="{E05ABFF9-8A08-400E-B0DF-97F412B05B27}"/>
    <dgm:cxn modelId="{FB029E40-0B20-442B-9C39-F72A6D2E73B1}" srcId="{428072D9-DDD6-49D6-9A1E-767CD4FF85DB}" destId="{C4A1BACA-E33A-4EE3-822F-5FF5A07B34E2}" srcOrd="2" destOrd="0" parTransId="{43B5054E-BB62-48BB-9D7F-89B93A4FCB34}" sibTransId="{5E79C623-C26E-4B3A-95DC-787735222B76}"/>
    <dgm:cxn modelId="{CB04A666-77E8-4338-91CF-8F1E9A8B4F7C}" type="presOf" srcId="{428072D9-DDD6-49D6-9A1E-767CD4FF85DB}" destId="{F9B6272B-574E-4F23-8149-7FE56CB612CC}" srcOrd="0" destOrd="0" presId="urn:microsoft.com/office/officeart/2005/8/layout/hierarchy6"/>
    <dgm:cxn modelId="{CE284E7C-76E5-409E-9CE3-5185BDBFFDE9}" srcId="{70E8C68D-B7CE-461B-9C24-A608BE9977DD}" destId="{428072D9-DDD6-49D6-9A1E-767CD4FF85DB}" srcOrd="0" destOrd="0" parTransId="{B4D7E9FD-0BAE-4F5A-A081-42D8270F5A0B}" sibTransId="{2A3F8924-8CC0-4C17-9307-954DE8B9F0C3}"/>
    <dgm:cxn modelId="{15BB6785-1F15-4ABC-9051-02CA46A7E21E}" type="presOf" srcId="{7304936C-EF66-40B8-80CB-E02C4C069806}" destId="{004B12E0-76DA-451A-8102-2EA9455FDC82}" srcOrd="0" destOrd="0" presId="urn:microsoft.com/office/officeart/2005/8/layout/hierarchy6"/>
    <dgm:cxn modelId="{52212787-482F-4DAC-A1DD-084F6C3C71CB}" type="presOf" srcId="{0F3D27A8-D68A-4746-9761-1126BC240E52}" destId="{6CD30890-6E96-42D8-A751-F8CF218E7E12}" srcOrd="0" destOrd="0" presId="urn:microsoft.com/office/officeart/2005/8/layout/hierarchy6"/>
    <dgm:cxn modelId="{0762558E-DAF4-48A1-B08E-DED6AB2678B7}" type="presOf" srcId="{A1F97040-889F-4664-9ADF-9743FCA1D379}" destId="{39536C0E-B3AD-405B-A9AA-C5EC74003D36}" srcOrd="0" destOrd="0" presId="urn:microsoft.com/office/officeart/2005/8/layout/hierarchy6"/>
    <dgm:cxn modelId="{D3FD98A8-4431-486D-BAE4-06E891DBA6C4}" type="presOf" srcId="{5F9D76D5-4C38-4222-9E27-18E1634B9357}" destId="{219C4211-48B5-4389-B15C-B2B2ED48F29E}" srcOrd="0" destOrd="0" presId="urn:microsoft.com/office/officeart/2005/8/layout/hierarchy6"/>
    <dgm:cxn modelId="{FB7687B3-D530-4C32-A0FA-817BD9478DE2}" type="presOf" srcId="{1E8AA265-C979-4B33-91D5-8A1FC0C74489}" destId="{5A193FD8-9696-4C32-8E81-187B3F7C684A}" srcOrd="0" destOrd="0" presId="urn:microsoft.com/office/officeart/2005/8/layout/hierarchy6"/>
    <dgm:cxn modelId="{B29D40BC-81CF-4935-945E-13C074ECC906}" srcId="{FBCBF0C1-15BD-445D-ACE0-F6469B2B5E3E}" destId="{0F3D27A8-D68A-4746-9761-1126BC240E52}" srcOrd="0" destOrd="0" parTransId="{5F9D76D5-4C38-4222-9E27-18E1634B9357}" sibTransId="{B0F9CBDD-0D3E-410A-AC92-358C4860BFD1}"/>
    <dgm:cxn modelId="{467BFBBE-F725-4358-9DA7-E2E9A5ACEA66}" type="presOf" srcId="{70E8C68D-B7CE-461B-9C24-A608BE9977DD}" destId="{1339E204-79C9-4FC0-911A-83D59AEE8CB0}" srcOrd="0" destOrd="0" presId="urn:microsoft.com/office/officeart/2005/8/layout/hierarchy6"/>
    <dgm:cxn modelId="{4E0353CE-02F5-4F92-805C-80C7B2C655F3}" srcId="{428072D9-DDD6-49D6-9A1E-767CD4FF85DB}" destId="{7304936C-EF66-40B8-80CB-E02C4C069806}" srcOrd="3" destOrd="0" parTransId="{57DEAA58-4447-467D-9276-63B079DA2824}" sibTransId="{F3DBF5A9-27E0-496B-951F-093DEDB983C5}"/>
    <dgm:cxn modelId="{38A5D7D5-7A03-4AFE-B5E9-353E75282C3E}" type="presOf" srcId="{1EBD30E7-F541-4505-8553-69E2B576ABDC}" destId="{1920A051-6BBE-4D6A-8B11-7B005FBB77DA}" srcOrd="0" destOrd="0" presId="urn:microsoft.com/office/officeart/2005/8/layout/hierarchy6"/>
    <dgm:cxn modelId="{80C20EE2-B65E-4DBE-8382-71841EE14953}" type="presOf" srcId="{C4A1BACA-E33A-4EE3-822F-5FF5A07B34E2}" destId="{681A00D3-4A29-42B6-9CE7-07D609222C3B}" srcOrd="0" destOrd="0" presId="urn:microsoft.com/office/officeart/2005/8/layout/hierarchy6"/>
    <dgm:cxn modelId="{1BA062E7-EF66-4395-A371-58E4CA9A5D55}" srcId="{428072D9-DDD6-49D6-9A1E-767CD4FF85DB}" destId="{A1F97040-889F-4664-9ADF-9743FCA1D379}" srcOrd="4" destOrd="0" parTransId="{D7B230A5-A291-442B-868D-A9CB721CB612}" sibTransId="{CFE153B9-18FD-4F17-B925-E4E46951975C}"/>
    <dgm:cxn modelId="{6B129EE7-58BE-4DAD-9B70-EE55D93F4BE9}" srcId="{428072D9-DDD6-49D6-9A1E-767CD4FF85DB}" destId="{FBCBF0C1-15BD-445D-ACE0-F6469B2B5E3E}" srcOrd="1" destOrd="0" parTransId="{1E8AA265-C979-4B33-91D5-8A1FC0C74489}" sibTransId="{0824AB0D-99B3-4F2F-AC91-C7B9D7A4E9E6}"/>
    <dgm:cxn modelId="{78C6DEF5-2D56-42F7-ADDD-F9C4B86565BE}" type="presOf" srcId="{43B5054E-BB62-48BB-9D7F-89B93A4FCB34}" destId="{AB8E4EF6-5D81-457D-B0D0-CFE03998CE1E}" srcOrd="0" destOrd="0" presId="urn:microsoft.com/office/officeart/2005/8/layout/hierarchy6"/>
    <dgm:cxn modelId="{5BC693F6-0834-40D8-A25F-6801BBDF5E35}" type="presOf" srcId="{8C1F2219-309D-4865-9C0E-467AC2DCB15D}" destId="{A4D54CF6-45C4-4BF7-A2C8-58B89A82E2AC}" srcOrd="0" destOrd="0" presId="urn:microsoft.com/office/officeart/2005/8/layout/hierarchy6"/>
    <dgm:cxn modelId="{F1C1EDF9-717B-4824-8DA2-141EFDF4B266}" type="presOf" srcId="{FBCBF0C1-15BD-445D-ACE0-F6469B2B5E3E}" destId="{C902BFB5-748E-47DF-98ED-EA2ED364755F}" srcOrd="0" destOrd="0" presId="urn:microsoft.com/office/officeart/2005/8/layout/hierarchy6"/>
    <dgm:cxn modelId="{E6AC1F24-A06B-49A8-9D21-0A0CF04BCE49}" type="presParOf" srcId="{1339E204-79C9-4FC0-911A-83D59AEE8CB0}" destId="{D9A4DF77-86E0-4BB5-8FB0-2B5FB9272F77}" srcOrd="0" destOrd="0" presId="urn:microsoft.com/office/officeart/2005/8/layout/hierarchy6"/>
    <dgm:cxn modelId="{0FDDFC8E-9A5C-4E64-A3B7-B670B6E92CCD}" type="presParOf" srcId="{D9A4DF77-86E0-4BB5-8FB0-2B5FB9272F77}" destId="{E1E64E5C-8DAA-4BF2-BF0A-5166E44C7BB2}" srcOrd="0" destOrd="0" presId="urn:microsoft.com/office/officeart/2005/8/layout/hierarchy6"/>
    <dgm:cxn modelId="{330D5368-C224-4B8F-AD47-EBFE4A991502}" type="presParOf" srcId="{E1E64E5C-8DAA-4BF2-BF0A-5166E44C7BB2}" destId="{82219549-EF2E-417C-AE93-CD641AD01CC4}" srcOrd="0" destOrd="0" presId="urn:microsoft.com/office/officeart/2005/8/layout/hierarchy6"/>
    <dgm:cxn modelId="{5CE86059-7E6C-402A-98CA-E60172C12DCA}" type="presParOf" srcId="{82219549-EF2E-417C-AE93-CD641AD01CC4}" destId="{F9B6272B-574E-4F23-8149-7FE56CB612CC}" srcOrd="0" destOrd="0" presId="urn:microsoft.com/office/officeart/2005/8/layout/hierarchy6"/>
    <dgm:cxn modelId="{B93AD5EE-9639-49BD-B3F5-CC0BA63B6438}" type="presParOf" srcId="{82219549-EF2E-417C-AE93-CD641AD01CC4}" destId="{94DF5285-1BE1-4A9E-B1A7-606C31A2ADFC}" srcOrd="1" destOrd="0" presId="urn:microsoft.com/office/officeart/2005/8/layout/hierarchy6"/>
    <dgm:cxn modelId="{8FA4345A-1218-415C-91DE-B99708CED533}" type="presParOf" srcId="{94DF5285-1BE1-4A9E-B1A7-606C31A2ADFC}" destId="{1920A051-6BBE-4D6A-8B11-7B005FBB77DA}" srcOrd="0" destOrd="0" presId="urn:microsoft.com/office/officeart/2005/8/layout/hierarchy6"/>
    <dgm:cxn modelId="{40F57082-D679-4E60-9CD3-4F8E75010FB0}" type="presParOf" srcId="{94DF5285-1BE1-4A9E-B1A7-606C31A2ADFC}" destId="{92B301BA-D7A8-4011-8F88-A6B2FFA2C715}" srcOrd="1" destOrd="0" presId="urn:microsoft.com/office/officeart/2005/8/layout/hierarchy6"/>
    <dgm:cxn modelId="{03EC62A3-3200-4FF7-BAB1-FDD8B8B7D1CB}" type="presParOf" srcId="{92B301BA-D7A8-4011-8F88-A6B2FFA2C715}" destId="{A4D54CF6-45C4-4BF7-A2C8-58B89A82E2AC}" srcOrd="0" destOrd="0" presId="urn:microsoft.com/office/officeart/2005/8/layout/hierarchy6"/>
    <dgm:cxn modelId="{E5A2C374-AA73-4404-B43C-A6C9955138F5}" type="presParOf" srcId="{92B301BA-D7A8-4011-8F88-A6B2FFA2C715}" destId="{03849C75-BBCD-4CF6-BD6B-C10E5876DEAB}" srcOrd="1" destOrd="0" presId="urn:microsoft.com/office/officeart/2005/8/layout/hierarchy6"/>
    <dgm:cxn modelId="{D4C0ECB2-AF75-4F0E-B92D-78A953ADCA3D}" type="presParOf" srcId="{94DF5285-1BE1-4A9E-B1A7-606C31A2ADFC}" destId="{5A193FD8-9696-4C32-8E81-187B3F7C684A}" srcOrd="2" destOrd="0" presId="urn:microsoft.com/office/officeart/2005/8/layout/hierarchy6"/>
    <dgm:cxn modelId="{6EA466B4-587E-475B-B775-B41F3E6B7047}" type="presParOf" srcId="{94DF5285-1BE1-4A9E-B1A7-606C31A2ADFC}" destId="{1EA124FC-C800-4602-94F8-7A862E078283}" srcOrd="3" destOrd="0" presId="urn:microsoft.com/office/officeart/2005/8/layout/hierarchy6"/>
    <dgm:cxn modelId="{4AC40ACD-1703-47EB-BB95-0E5806630695}" type="presParOf" srcId="{1EA124FC-C800-4602-94F8-7A862E078283}" destId="{C902BFB5-748E-47DF-98ED-EA2ED364755F}" srcOrd="0" destOrd="0" presId="urn:microsoft.com/office/officeart/2005/8/layout/hierarchy6"/>
    <dgm:cxn modelId="{CD773C6E-404D-48F2-B813-F710379415F5}" type="presParOf" srcId="{1EA124FC-C800-4602-94F8-7A862E078283}" destId="{DBD6C684-6825-4F18-8F19-D7C162FFE00C}" srcOrd="1" destOrd="0" presId="urn:microsoft.com/office/officeart/2005/8/layout/hierarchy6"/>
    <dgm:cxn modelId="{7B8119D7-6AC6-49B8-8E13-00F07DC817C5}" type="presParOf" srcId="{DBD6C684-6825-4F18-8F19-D7C162FFE00C}" destId="{219C4211-48B5-4389-B15C-B2B2ED48F29E}" srcOrd="0" destOrd="0" presId="urn:microsoft.com/office/officeart/2005/8/layout/hierarchy6"/>
    <dgm:cxn modelId="{F50E899B-C0EA-4F96-9D32-2573D829516D}" type="presParOf" srcId="{DBD6C684-6825-4F18-8F19-D7C162FFE00C}" destId="{EB4C17F3-CBFA-4100-888B-5C05DCB7F254}" srcOrd="1" destOrd="0" presId="urn:microsoft.com/office/officeart/2005/8/layout/hierarchy6"/>
    <dgm:cxn modelId="{0D5966C4-8CA4-4804-829D-985143D65A2D}" type="presParOf" srcId="{EB4C17F3-CBFA-4100-888B-5C05DCB7F254}" destId="{6CD30890-6E96-42D8-A751-F8CF218E7E12}" srcOrd="0" destOrd="0" presId="urn:microsoft.com/office/officeart/2005/8/layout/hierarchy6"/>
    <dgm:cxn modelId="{932A9257-7627-4E19-B637-B8FCF960E3E4}" type="presParOf" srcId="{EB4C17F3-CBFA-4100-888B-5C05DCB7F254}" destId="{43707B67-A960-4968-BFF7-548ABE9380E3}" srcOrd="1" destOrd="0" presId="urn:microsoft.com/office/officeart/2005/8/layout/hierarchy6"/>
    <dgm:cxn modelId="{47D1630B-8C93-44C4-8692-A42B239769F6}" type="presParOf" srcId="{94DF5285-1BE1-4A9E-B1A7-606C31A2ADFC}" destId="{AB8E4EF6-5D81-457D-B0D0-CFE03998CE1E}" srcOrd="4" destOrd="0" presId="urn:microsoft.com/office/officeart/2005/8/layout/hierarchy6"/>
    <dgm:cxn modelId="{C48186FB-CC3D-4AC5-83C1-ADB0AEC52733}" type="presParOf" srcId="{94DF5285-1BE1-4A9E-B1A7-606C31A2ADFC}" destId="{320D9109-95B3-4AB4-8108-8E7CE93D8287}" srcOrd="5" destOrd="0" presId="urn:microsoft.com/office/officeart/2005/8/layout/hierarchy6"/>
    <dgm:cxn modelId="{EB2BD46C-2250-4D1E-8658-CBC7CD6521DE}" type="presParOf" srcId="{320D9109-95B3-4AB4-8108-8E7CE93D8287}" destId="{681A00D3-4A29-42B6-9CE7-07D609222C3B}" srcOrd="0" destOrd="0" presId="urn:microsoft.com/office/officeart/2005/8/layout/hierarchy6"/>
    <dgm:cxn modelId="{B16BD85A-6173-41BC-8A99-37D9F730A338}" type="presParOf" srcId="{320D9109-95B3-4AB4-8108-8E7CE93D8287}" destId="{06F3D86E-8606-4DC7-84E0-370FE9F4E3B9}" srcOrd="1" destOrd="0" presId="urn:microsoft.com/office/officeart/2005/8/layout/hierarchy6"/>
    <dgm:cxn modelId="{6D69C754-F3CC-4A70-A9AF-CC4661EEE033}" type="presParOf" srcId="{94DF5285-1BE1-4A9E-B1A7-606C31A2ADFC}" destId="{70712145-3772-46E8-A33C-77F1E2B5929D}" srcOrd="6" destOrd="0" presId="urn:microsoft.com/office/officeart/2005/8/layout/hierarchy6"/>
    <dgm:cxn modelId="{E491404A-DF4C-434A-833C-C98E44E226C7}" type="presParOf" srcId="{94DF5285-1BE1-4A9E-B1A7-606C31A2ADFC}" destId="{48DC568C-22B7-4D12-8F01-17467856AFC2}" srcOrd="7" destOrd="0" presId="urn:microsoft.com/office/officeart/2005/8/layout/hierarchy6"/>
    <dgm:cxn modelId="{6D52DFDC-5748-46DD-B8C5-135732A67082}" type="presParOf" srcId="{48DC568C-22B7-4D12-8F01-17467856AFC2}" destId="{004B12E0-76DA-451A-8102-2EA9455FDC82}" srcOrd="0" destOrd="0" presId="urn:microsoft.com/office/officeart/2005/8/layout/hierarchy6"/>
    <dgm:cxn modelId="{A45D31A9-2415-444B-8355-358E1679F3D2}" type="presParOf" srcId="{48DC568C-22B7-4D12-8F01-17467856AFC2}" destId="{11D8B8D8-ED49-441D-B93D-FA9814A05946}" srcOrd="1" destOrd="0" presId="urn:microsoft.com/office/officeart/2005/8/layout/hierarchy6"/>
    <dgm:cxn modelId="{A0EAE38C-BB1E-4EED-A04D-5B2BF69EDEAE}" type="presParOf" srcId="{94DF5285-1BE1-4A9E-B1A7-606C31A2ADFC}" destId="{EB3B9E52-F779-49CC-A5A6-02DDDFAC63D2}" srcOrd="8" destOrd="0" presId="urn:microsoft.com/office/officeart/2005/8/layout/hierarchy6"/>
    <dgm:cxn modelId="{23297C8D-6751-43DE-9C74-D4C50752C85E}" type="presParOf" srcId="{94DF5285-1BE1-4A9E-B1A7-606C31A2ADFC}" destId="{946DE19D-9D1D-42CD-851B-DFCD5E8E985C}" srcOrd="9" destOrd="0" presId="urn:microsoft.com/office/officeart/2005/8/layout/hierarchy6"/>
    <dgm:cxn modelId="{95308BF3-5090-45FA-ABA1-E281187D8856}" type="presParOf" srcId="{946DE19D-9D1D-42CD-851B-DFCD5E8E985C}" destId="{39536C0E-B3AD-405B-A9AA-C5EC74003D36}" srcOrd="0" destOrd="0" presId="urn:microsoft.com/office/officeart/2005/8/layout/hierarchy6"/>
    <dgm:cxn modelId="{EFF089F3-0E0B-454A-B778-3C362E7D9274}" type="presParOf" srcId="{946DE19D-9D1D-42CD-851B-DFCD5E8E985C}" destId="{93E8A890-0FFE-4F9A-B92E-F57AB7D934E4}" srcOrd="1" destOrd="0" presId="urn:microsoft.com/office/officeart/2005/8/layout/hierarchy6"/>
    <dgm:cxn modelId="{A22146C1-7718-4C10-8BC2-CD1B076A4401}" type="presParOf" srcId="{1339E204-79C9-4FC0-911A-83D59AEE8CB0}" destId="{113216AF-4488-41BF-9E1F-A685E91FE18B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9B6272B-574E-4F23-8149-7FE56CB612CC}">
      <dsp:nvSpPr>
        <dsp:cNvPr id="0" name=""/>
        <dsp:cNvSpPr/>
      </dsp:nvSpPr>
      <dsp:spPr>
        <a:xfrm>
          <a:off x="4060891" y="590907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Homepage</a:t>
          </a:r>
        </a:p>
      </dsp:txBody>
      <dsp:txXfrm>
        <a:off x="4091353" y="621369"/>
        <a:ext cx="1499138" cy="979117"/>
      </dsp:txXfrm>
    </dsp:sp>
    <dsp:sp modelId="{1920A051-6BBE-4D6A-8B11-7B005FBB77DA}">
      <dsp:nvSpPr>
        <dsp:cNvPr id="0" name=""/>
        <dsp:cNvSpPr/>
      </dsp:nvSpPr>
      <dsp:spPr>
        <a:xfrm>
          <a:off x="784758" y="1630949"/>
          <a:ext cx="4056163" cy="416016"/>
        </a:xfrm>
        <a:custGeom>
          <a:avLst/>
          <a:gdLst/>
          <a:ahLst/>
          <a:cxnLst/>
          <a:rect l="0" t="0" r="0" b="0"/>
          <a:pathLst>
            <a:path>
              <a:moveTo>
                <a:pt x="4056163" y="0"/>
              </a:moveTo>
              <a:lnTo>
                <a:pt x="4056163" y="208008"/>
              </a:lnTo>
              <a:lnTo>
                <a:pt x="0" y="208008"/>
              </a:lnTo>
              <a:lnTo>
                <a:pt x="0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D54CF6-45C4-4BF7-A2C8-58B89A82E2AC}">
      <dsp:nvSpPr>
        <dsp:cNvPr id="0" name=""/>
        <dsp:cNvSpPr/>
      </dsp:nvSpPr>
      <dsp:spPr>
        <a:xfrm>
          <a:off x="4727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About Us</a:t>
          </a:r>
        </a:p>
      </dsp:txBody>
      <dsp:txXfrm>
        <a:off x="35189" y="2077428"/>
        <a:ext cx="1499138" cy="979117"/>
      </dsp:txXfrm>
    </dsp:sp>
    <dsp:sp modelId="{5A193FD8-9696-4C32-8E81-187B3F7C684A}">
      <dsp:nvSpPr>
        <dsp:cNvPr id="0" name=""/>
        <dsp:cNvSpPr/>
      </dsp:nvSpPr>
      <dsp:spPr>
        <a:xfrm>
          <a:off x="2812840" y="1630949"/>
          <a:ext cx="2028081" cy="416016"/>
        </a:xfrm>
        <a:custGeom>
          <a:avLst/>
          <a:gdLst/>
          <a:ahLst/>
          <a:cxnLst/>
          <a:rect l="0" t="0" r="0" b="0"/>
          <a:pathLst>
            <a:path>
              <a:moveTo>
                <a:pt x="2028081" y="0"/>
              </a:moveTo>
              <a:lnTo>
                <a:pt x="2028081" y="208008"/>
              </a:lnTo>
              <a:lnTo>
                <a:pt x="0" y="208008"/>
              </a:lnTo>
              <a:lnTo>
                <a:pt x="0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902BFB5-748E-47DF-98ED-EA2ED364755F}">
      <dsp:nvSpPr>
        <dsp:cNvPr id="0" name=""/>
        <dsp:cNvSpPr/>
      </dsp:nvSpPr>
      <dsp:spPr>
        <a:xfrm>
          <a:off x="2032809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Store</a:t>
          </a:r>
        </a:p>
      </dsp:txBody>
      <dsp:txXfrm>
        <a:off x="2063271" y="2077428"/>
        <a:ext cx="1499138" cy="979117"/>
      </dsp:txXfrm>
    </dsp:sp>
    <dsp:sp modelId="{219C4211-48B5-4389-B15C-B2B2ED48F29E}">
      <dsp:nvSpPr>
        <dsp:cNvPr id="0" name=""/>
        <dsp:cNvSpPr/>
      </dsp:nvSpPr>
      <dsp:spPr>
        <a:xfrm>
          <a:off x="2767120" y="3087008"/>
          <a:ext cx="91440" cy="41601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1601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D30890-6E96-42D8-A751-F8CF218E7E12}">
      <dsp:nvSpPr>
        <dsp:cNvPr id="0" name=""/>
        <dsp:cNvSpPr/>
      </dsp:nvSpPr>
      <dsp:spPr>
        <a:xfrm>
          <a:off x="2032809" y="3503025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Checkout Cart</a:t>
          </a:r>
        </a:p>
      </dsp:txBody>
      <dsp:txXfrm>
        <a:off x="2063271" y="3533487"/>
        <a:ext cx="1499138" cy="979117"/>
      </dsp:txXfrm>
    </dsp:sp>
    <dsp:sp modelId="{AB8E4EF6-5D81-457D-B0D0-CFE03998CE1E}">
      <dsp:nvSpPr>
        <dsp:cNvPr id="0" name=""/>
        <dsp:cNvSpPr/>
      </dsp:nvSpPr>
      <dsp:spPr>
        <a:xfrm>
          <a:off x="4795202" y="1630949"/>
          <a:ext cx="91440" cy="41601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1A00D3-4A29-42B6-9CE7-07D609222C3B}">
      <dsp:nvSpPr>
        <dsp:cNvPr id="0" name=""/>
        <dsp:cNvSpPr/>
      </dsp:nvSpPr>
      <dsp:spPr>
        <a:xfrm>
          <a:off x="4060891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Blog</a:t>
          </a:r>
        </a:p>
      </dsp:txBody>
      <dsp:txXfrm>
        <a:off x="4091353" y="2077428"/>
        <a:ext cx="1499138" cy="979117"/>
      </dsp:txXfrm>
    </dsp:sp>
    <dsp:sp modelId="{70712145-3772-46E8-A33C-77F1E2B5929D}">
      <dsp:nvSpPr>
        <dsp:cNvPr id="0" name=""/>
        <dsp:cNvSpPr/>
      </dsp:nvSpPr>
      <dsp:spPr>
        <a:xfrm>
          <a:off x="4840922" y="1630949"/>
          <a:ext cx="2028081" cy="4160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8008"/>
              </a:lnTo>
              <a:lnTo>
                <a:pt x="2028081" y="208008"/>
              </a:lnTo>
              <a:lnTo>
                <a:pt x="2028081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4B12E0-76DA-451A-8102-2EA9455FDC82}">
      <dsp:nvSpPr>
        <dsp:cNvPr id="0" name=""/>
        <dsp:cNvSpPr/>
      </dsp:nvSpPr>
      <dsp:spPr>
        <a:xfrm>
          <a:off x="6088972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Events</a:t>
          </a:r>
        </a:p>
      </dsp:txBody>
      <dsp:txXfrm>
        <a:off x="6119434" y="2077428"/>
        <a:ext cx="1499138" cy="979117"/>
      </dsp:txXfrm>
    </dsp:sp>
    <dsp:sp modelId="{EB3B9E52-F779-49CC-A5A6-02DDDFAC63D2}">
      <dsp:nvSpPr>
        <dsp:cNvPr id="0" name=""/>
        <dsp:cNvSpPr/>
      </dsp:nvSpPr>
      <dsp:spPr>
        <a:xfrm>
          <a:off x="4840922" y="1630949"/>
          <a:ext cx="4056163" cy="4160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8008"/>
              </a:lnTo>
              <a:lnTo>
                <a:pt x="4056163" y="208008"/>
              </a:lnTo>
              <a:lnTo>
                <a:pt x="4056163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536C0E-B3AD-405B-A9AA-C5EC74003D36}">
      <dsp:nvSpPr>
        <dsp:cNvPr id="0" name=""/>
        <dsp:cNvSpPr/>
      </dsp:nvSpPr>
      <dsp:spPr>
        <a:xfrm>
          <a:off x="8117054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Contact Us</a:t>
          </a:r>
        </a:p>
      </dsp:txBody>
      <dsp:txXfrm>
        <a:off x="8147516" y="2077428"/>
        <a:ext cx="1499138" cy="9791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3C40CA1FE1C4794A4EE6CEA9A81F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ED831-48A3-4AA2-8ED7-26DC30201A19}"/>
      </w:docPartPr>
      <w:docPartBody>
        <w:p w:rsidR="00CB4EEA" w:rsidRDefault="005A4AB3" w:rsidP="005A4AB3">
          <w:pPr>
            <w:pStyle w:val="03C40CA1FE1C4794A4EE6CEA9A81F7B3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88CDB43FE794449B357D929A76B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297A6-3BB5-4537-87CE-9B3D58B232F0}"/>
      </w:docPartPr>
      <w:docPartBody>
        <w:p w:rsidR="00CB4EEA" w:rsidRDefault="005A4AB3" w:rsidP="005A4AB3">
          <w:pPr>
            <w:pStyle w:val="B88CDB43FE794449B357D929A76BF880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E4FDB124DC364D6BA9CBE3212E0AB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0BB28-793A-4829-9486-02F6BFE7A27C}"/>
      </w:docPartPr>
      <w:docPartBody>
        <w:p w:rsidR="00CB4EEA" w:rsidRDefault="005A4AB3" w:rsidP="005A4AB3">
          <w:pPr>
            <w:pStyle w:val="E4FDB124DC364D6BA9CBE3212E0AB20D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7867C692223A49F88B7F047E2B964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4FDCB-0639-4222-83FB-BAA687B4F29E}"/>
      </w:docPartPr>
      <w:docPartBody>
        <w:p w:rsidR="00284BC7" w:rsidRDefault="00A21F0E" w:rsidP="00A21F0E">
          <w:pPr>
            <w:pStyle w:val="7867C692223A49F88B7F047E2B9649AF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6F755E6D49C40F8A1039A9D716CB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9078F-E1DF-4B5F-AE2D-5C54C915638E}"/>
      </w:docPartPr>
      <w:docPartBody>
        <w:p w:rsidR="00284BC7" w:rsidRDefault="00A21F0E" w:rsidP="00A21F0E">
          <w:pPr>
            <w:pStyle w:val="B6F755E6D49C40F8A1039A9D716CB9CF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8B95039E5D644B5DBFA2BB9917D3D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6C2FA-BA2E-4ECB-8D34-A0D9BE0EF736}"/>
      </w:docPartPr>
      <w:docPartBody>
        <w:p w:rsidR="00284BC7" w:rsidRDefault="00A21F0E" w:rsidP="00A21F0E">
          <w:pPr>
            <w:pStyle w:val="8B95039E5D644B5DBFA2BB9917D3D96B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FEEA0C59F8C545FC8E579D1F1CE1E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E811C-0407-49FC-B72B-47B8C491B752}"/>
      </w:docPartPr>
      <w:docPartBody>
        <w:p w:rsidR="00284BC7" w:rsidRDefault="00A21F0E" w:rsidP="00A21F0E">
          <w:pPr>
            <w:pStyle w:val="FEEA0C59F8C545FC8E579D1F1CE1EB9B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4AB3"/>
    <w:rsid w:val="00284BC7"/>
    <w:rsid w:val="005A4AB3"/>
    <w:rsid w:val="00A21F0E"/>
    <w:rsid w:val="00CB4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21F0E"/>
    <w:rPr>
      <w:color w:val="808080"/>
    </w:rPr>
  </w:style>
  <w:style w:type="paragraph" w:customStyle="1" w:styleId="03C40CA1FE1C4794A4EE6CEA9A81F7B3">
    <w:name w:val="03C40CA1FE1C4794A4EE6CEA9A81F7B3"/>
    <w:rsid w:val="005A4AB3"/>
  </w:style>
  <w:style w:type="paragraph" w:customStyle="1" w:styleId="D17FDA1967E141DEB3DB64BFBDCDCA15">
    <w:name w:val="D17FDA1967E141DEB3DB64BFBDCDCA15"/>
    <w:rsid w:val="005A4AB3"/>
  </w:style>
  <w:style w:type="paragraph" w:customStyle="1" w:styleId="3D64F523AFD94E82982BADB009772FD0">
    <w:name w:val="3D64F523AFD94E82982BADB009772FD0"/>
    <w:rsid w:val="005A4AB3"/>
  </w:style>
  <w:style w:type="paragraph" w:customStyle="1" w:styleId="DA10B41FC6F749408125E85385D68645">
    <w:name w:val="DA10B41FC6F749408125E85385D68645"/>
    <w:rsid w:val="005A4AB3"/>
  </w:style>
  <w:style w:type="paragraph" w:customStyle="1" w:styleId="B88CDB43FE794449B357D929A76BF880">
    <w:name w:val="B88CDB43FE794449B357D929A76BF880"/>
    <w:rsid w:val="005A4AB3"/>
  </w:style>
  <w:style w:type="paragraph" w:customStyle="1" w:styleId="E4FDB124DC364D6BA9CBE3212E0AB20D">
    <w:name w:val="E4FDB124DC364D6BA9CBE3212E0AB20D"/>
    <w:rsid w:val="005A4AB3"/>
  </w:style>
  <w:style w:type="paragraph" w:customStyle="1" w:styleId="ED012E67505F449B8C2116E02F535E34">
    <w:name w:val="ED012E67505F449B8C2116E02F535E34"/>
    <w:rsid w:val="00A21F0E"/>
  </w:style>
  <w:style w:type="paragraph" w:customStyle="1" w:styleId="7867C692223A49F88B7F047E2B9649AF">
    <w:name w:val="7867C692223A49F88B7F047E2B9649AF"/>
    <w:rsid w:val="00A21F0E"/>
  </w:style>
  <w:style w:type="paragraph" w:customStyle="1" w:styleId="3709120E37AC4D76929F8B8B4625E81C">
    <w:name w:val="3709120E37AC4D76929F8B8B4625E81C"/>
    <w:rsid w:val="00A21F0E"/>
  </w:style>
  <w:style w:type="paragraph" w:customStyle="1" w:styleId="B6F755E6D49C40F8A1039A9D716CB9CF">
    <w:name w:val="B6F755E6D49C40F8A1039A9D716CB9CF"/>
    <w:rsid w:val="00A21F0E"/>
  </w:style>
  <w:style w:type="paragraph" w:customStyle="1" w:styleId="8B95039E5D644B5DBFA2BB9917D3D96B">
    <w:name w:val="8B95039E5D644B5DBFA2BB9917D3D96B"/>
    <w:rsid w:val="00A21F0E"/>
  </w:style>
  <w:style w:type="paragraph" w:customStyle="1" w:styleId="2990D5F62B7A4ADFBE87F33D376DC2BF">
    <w:name w:val="2990D5F62B7A4ADFBE87F33D376DC2BF"/>
    <w:rsid w:val="00A21F0E"/>
  </w:style>
  <w:style w:type="paragraph" w:customStyle="1" w:styleId="FEEA0C59F8C545FC8E579D1F1CE1EB9B">
    <w:name w:val="FEEA0C59F8C545FC8E579D1F1CE1EB9B"/>
    <w:rsid w:val="00A21F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11C6DA4-BF79-4680-B379-4FC8037AA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8</TotalTime>
  <Pages>12</Pages>
  <Words>962</Words>
  <Characters>548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8: WEBSITE DEVELOPMENT</vt:lpstr>
    </vt:vector>
  </TitlesOfParts>
  <Company>Applied Information Technology</Company>
  <LinksUpToDate>false</LinksUpToDate>
  <CharactersWithSpaces>6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8: WEBSITE DEVELOPMENT</dc:title>
  <dc:subject>Jack Sun</dc:subject>
  <dc:creator>JACK SUN</dc:creator>
  <cp:keywords/>
  <dc:description/>
  <cp:lastModifiedBy>Panc4kes .</cp:lastModifiedBy>
  <cp:revision>99</cp:revision>
  <dcterms:created xsi:type="dcterms:W3CDTF">2020-09-27T13:51:00Z</dcterms:created>
  <dcterms:modified xsi:type="dcterms:W3CDTF">2020-10-05T08:54:00Z</dcterms:modified>
  <cp:category>Como Secondary College</cp:category>
</cp:coreProperties>
</file>